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62D8" w:rsidRDefault="008D62D8">
      <w:pPr>
        <w:jc w:val="center"/>
        <w:rPr>
          <w:b/>
          <w:spacing w:val="30"/>
          <w:sz w:val="28"/>
        </w:rPr>
      </w:pPr>
    </w:p>
    <w:p w:rsidR="008D62D8" w:rsidRDefault="008D62D8">
      <w:pPr>
        <w:jc w:val="center"/>
        <w:rPr>
          <w:b/>
          <w:spacing w:val="30"/>
          <w:sz w:val="28"/>
        </w:rPr>
      </w:pPr>
    </w:p>
    <w:p w:rsidR="008D62D8" w:rsidRDefault="008D62D8">
      <w:pPr>
        <w:jc w:val="center"/>
        <w:rPr>
          <w:b/>
          <w:spacing w:val="30"/>
          <w:sz w:val="28"/>
        </w:rPr>
      </w:pPr>
    </w:p>
    <w:p w:rsidR="008D62D8" w:rsidRPr="00815A54" w:rsidRDefault="008D62D8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上水區鄉事委員會</w:t>
      </w:r>
    </w:p>
    <w:p w:rsidR="008D62D8" w:rsidRPr="00815A54" w:rsidRDefault="008D62D8">
      <w:pPr>
        <w:jc w:val="center"/>
        <w:rPr>
          <w:b/>
          <w:spacing w:val="30"/>
          <w:sz w:val="28"/>
        </w:rPr>
      </w:pPr>
    </w:p>
    <w:p w:rsidR="008D62D8" w:rsidRPr="00815A54" w:rsidRDefault="008D62D8">
      <w:pPr>
        <w:jc w:val="center"/>
        <w:rPr>
          <w:b/>
          <w:spacing w:val="30"/>
          <w:sz w:val="28"/>
        </w:rPr>
      </w:pPr>
    </w:p>
    <w:p w:rsidR="00AB59F3" w:rsidRPr="00815A54" w:rsidRDefault="008D62D8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r w:rsidRPr="00815A54">
        <w:rPr>
          <w:b/>
          <w:spacing w:val="30"/>
          <w:sz w:val="28"/>
        </w:rPr>
        <w:fldChar w:fldCharType="begin"/>
      </w:r>
      <w:r w:rsidRPr="00815A54">
        <w:rPr>
          <w:b/>
          <w:spacing w:val="30"/>
          <w:sz w:val="28"/>
        </w:rPr>
        <w:instrText xml:space="preserve"> TOC \h \z \t "Section Heading,1" </w:instrText>
      </w:r>
      <w:r w:rsidRPr="00815A54">
        <w:rPr>
          <w:b/>
          <w:spacing w:val="30"/>
          <w:sz w:val="28"/>
        </w:rPr>
        <w:fldChar w:fldCharType="separate"/>
      </w:r>
      <w:hyperlink w:anchor="_Toc525747146" w:history="1">
        <w:r w:rsidR="00AB59F3" w:rsidRPr="00815A54">
          <w:rPr>
            <w:rStyle w:val="a6"/>
            <w:rFonts w:hint="eastAsia"/>
            <w:noProof/>
          </w:rPr>
          <w:t>上水鄉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46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2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47" w:history="1">
        <w:r w:rsidR="00AB59F3" w:rsidRPr="00815A54">
          <w:rPr>
            <w:rStyle w:val="a6"/>
            <w:rFonts w:hint="eastAsia"/>
            <w:noProof/>
          </w:rPr>
          <w:t>大頭嶺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47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3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48" w:history="1">
        <w:r w:rsidR="00AB59F3" w:rsidRPr="00815A54">
          <w:rPr>
            <w:rStyle w:val="a6"/>
            <w:rFonts w:hint="eastAsia"/>
            <w:noProof/>
          </w:rPr>
          <w:t>丙崗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48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4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49" w:history="1">
        <w:r w:rsidR="00AB59F3" w:rsidRPr="00815A54">
          <w:rPr>
            <w:rStyle w:val="a6"/>
            <w:rFonts w:hint="eastAsia"/>
            <w:noProof/>
          </w:rPr>
          <w:t>古洞</w:t>
        </w:r>
        <w:r w:rsidR="00AB59F3" w:rsidRPr="00815A54">
          <w:rPr>
            <w:rStyle w:val="a6"/>
            <w:noProof/>
          </w:rPr>
          <w:t>(</w:t>
        </w:r>
        <w:r w:rsidR="00AB59F3" w:rsidRPr="00815A54">
          <w:rPr>
            <w:rStyle w:val="a6"/>
            <w:rFonts w:hint="eastAsia"/>
            <w:noProof/>
          </w:rPr>
          <w:t>北</w:t>
        </w:r>
        <w:r w:rsidR="00AB59F3" w:rsidRPr="00815A54">
          <w:rPr>
            <w:rStyle w:val="a6"/>
            <w:noProof/>
          </w:rPr>
          <w:t>)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49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5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50" w:history="1">
        <w:r w:rsidR="00AB59F3" w:rsidRPr="00815A54">
          <w:rPr>
            <w:rStyle w:val="a6"/>
            <w:rFonts w:hint="eastAsia"/>
            <w:noProof/>
          </w:rPr>
          <w:t>古洞</w:t>
        </w:r>
        <w:r w:rsidR="00AB59F3" w:rsidRPr="00815A54">
          <w:rPr>
            <w:rStyle w:val="a6"/>
            <w:noProof/>
          </w:rPr>
          <w:t>(</w:t>
        </w:r>
        <w:r w:rsidR="00AB59F3" w:rsidRPr="00815A54">
          <w:rPr>
            <w:rStyle w:val="a6"/>
            <w:rFonts w:hint="eastAsia"/>
            <w:noProof/>
          </w:rPr>
          <w:t>南</w:t>
        </w:r>
        <w:r w:rsidR="00AB59F3" w:rsidRPr="00815A54">
          <w:rPr>
            <w:rStyle w:val="a6"/>
            <w:noProof/>
          </w:rPr>
          <w:t>)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50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6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51" w:history="1">
        <w:r w:rsidR="00AB59F3" w:rsidRPr="00815A54">
          <w:rPr>
            <w:rStyle w:val="a6"/>
            <w:rFonts w:hint="eastAsia"/>
            <w:noProof/>
          </w:rPr>
          <w:t>吳屋村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51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7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52" w:history="1">
        <w:r w:rsidR="00AB59F3" w:rsidRPr="00815A54">
          <w:rPr>
            <w:rStyle w:val="a6"/>
            <w:rFonts w:hint="eastAsia"/>
            <w:noProof/>
          </w:rPr>
          <w:t>坑頭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52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8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53" w:history="1">
        <w:r w:rsidR="00AB59F3" w:rsidRPr="00815A54">
          <w:rPr>
            <w:rStyle w:val="a6"/>
            <w:rFonts w:hint="eastAsia"/>
            <w:noProof/>
          </w:rPr>
          <w:t>松柏朗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53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9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54" w:history="1">
        <w:r w:rsidR="00AB59F3" w:rsidRPr="00815A54">
          <w:rPr>
            <w:rStyle w:val="a6"/>
            <w:rFonts w:hint="eastAsia"/>
            <w:noProof/>
          </w:rPr>
          <w:t>河上鄉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54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10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55" w:history="1">
        <w:r w:rsidR="00AB59F3" w:rsidRPr="00815A54">
          <w:rPr>
            <w:rStyle w:val="a6"/>
            <w:rFonts w:hint="eastAsia"/>
            <w:noProof/>
          </w:rPr>
          <w:t>金錢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55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11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56" w:history="1">
        <w:r w:rsidR="00AB59F3" w:rsidRPr="00815A54">
          <w:rPr>
            <w:rStyle w:val="a6"/>
            <w:rFonts w:hint="eastAsia"/>
            <w:noProof/>
          </w:rPr>
          <w:t>長瀝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56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12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57" w:history="1">
        <w:r w:rsidR="00AB59F3" w:rsidRPr="00815A54">
          <w:rPr>
            <w:rStyle w:val="a6"/>
            <w:rFonts w:hint="eastAsia"/>
            <w:noProof/>
          </w:rPr>
          <w:t>唐公嶺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57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13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58" w:history="1">
        <w:r w:rsidR="00AB59F3" w:rsidRPr="00815A54">
          <w:rPr>
            <w:rStyle w:val="a6"/>
            <w:rFonts w:hint="eastAsia"/>
            <w:noProof/>
          </w:rPr>
          <w:t>料壆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58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14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59" w:history="1">
        <w:r w:rsidR="00AB59F3" w:rsidRPr="00815A54">
          <w:rPr>
            <w:rStyle w:val="a6"/>
            <w:rFonts w:hint="eastAsia"/>
            <w:noProof/>
          </w:rPr>
          <w:t>馬草壠</w:t>
        </w:r>
        <w:r w:rsidR="00AB59F3" w:rsidRPr="00815A54">
          <w:rPr>
            <w:rStyle w:val="a6"/>
            <w:noProof/>
          </w:rPr>
          <w:t>(</w:t>
        </w:r>
        <w:r w:rsidR="00AB59F3" w:rsidRPr="00815A54">
          <w:rPr>
            <w:rStyle w:val="a6"/>
            <w:rFonts w:hint="eastAsia"/>
            <w:noProof/>
          </w:rPr>
          <w:t>北</w:t>
        </w:r>
        <w:r w:rsidR="00AB59F3" w:rsidRPr="00815A54">
          <w:rPr>
            <w:rStyle w:val="a6"/>
            <w:noProof/>
          </w:rPr>
          <w:t>)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59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15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60" w:history="1">
        <w:r w:rsidR="00AB59F3" w:rsidRPr="00815A54">
          <w:rPr>
            <w:rStyle w:val="a6"/>
            <w:rFonts w:hint="eastAsia"/>
            <w:noProof/>
          </w:rPr>
          <w:t>馬草壠</w:t>
        </w:r>
        <w:r w:rsidR="00AB59F3" w:rsidRPr="00815A54">
          <w:rPr>
            <w:rStyle w:val="a6"/>
            <w:noProof/>
          </w:rPr>
          <w:t>(</w:t>
        </w:r>
        <w:r w:rsidR="00AB59F3" w:rsidRPr="00815A54">
          <w:rPr>
            <w:rStyle w:val="a6"/>
            <w:rFonts w:hint="eastAsia"/>
            <w:noProof/>
          </w:rPr>
          <w:t>南</w:t>
        </w:r>
        <w:r w:rsidR="00AB59F3" w:rsidRPr="00815A54">
          <w:rPr>
            <w:rStyle w:val="a6"/>
            <w:noProof/>
          </w:rPr>
          <w:t>)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60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16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61" w:history="1">
        <w:r w:rsidR="00AB59F3" w:rsidRPr="00815A54">
          <w:rPr>
            <w:rStyle w:val="a6"/>
            <w:rFonts w:hint="eastAsia"/>
            <w:noProof/>
          </w:rPr>
          <w:t>華山村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61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17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62" w:history="1">
        <w:r w:rsidR="00AB59F3" w:rsidRPr="00815A54">
          <w:rPr>
            <w:rStyle w:val="a6"/>
            <w:rFonts w:hint="eastAsia"/>
            <w:noProof/>
          </w:rPr>
          <w:t>蓮塘尾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62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18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63" w:history="1">
        <w:r w:rsidR="00AB59F3" w:rsidRPr="00815A54">
          <w:rPr>
            <w:rStyle w:val="a6"/>
            <w:rFonts w:hint="eastAsia"/>
            <w:noProof/>
          </w:rPr>
          <w:t>燕崗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63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19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64" w:history="1">
        <w:r w:rsidR="00AB59F3" w:rsidRPr="00815A54">
          <w:rPr>
            <w:rStyle w:val="a6"/>
            <w:rFonts w:hint="eastAsia"/>
            <w:noProof/>
          </w:rPr>
          <w:t>蕉徑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64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20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65" w:history="1">
        <w:r w:rsidR="00AB59F3" w:rsidRPr="00815A54">
          <w:rPr>
            <w:rStyle w:val="a6"/>
            <w:rFonts w:hint="eastAsia"/>
            <w:noProof/>
          </w:rPr>
          <w:t>營盤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65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21</w:t>
        </w:r>
        <w:r w:rsidR="00AB59F3" w:rsidRPr="00815A54">
          <w:rPr>
            <w:noProof/>
            <w:webHidden/>
          </w:rPr>
          <w:fldChar w:fldCharType="end"/>
        </w:r>
      </w:hyperlink>
    </w:p>
    <w:p w:rsidR="00AB59F3" w:rsidRPr="00815A54" w:rsidRDefault="00A25BFE">
      <w:pPr>
        <w:pStyle w:val="1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66" w:history="1">
        <w:r w:rsidR="00AB59F3" w:rsidRPr="00815A54">
          <w:rPr>
            <w:rStyle w:val="a6"/>
            <w:rFonts w:hint="eastAsia"/>
            <w:noProof/>
          </w:rPr>
          <w:t>雞嶺</w:t>
        </w:r>
        <w:r w:rsidR="00AB59F3" w:rsidRPr="00815A54">
          <w:rPr>
            <w:noProof/>
            <w:webHidden/>
          </w:rPr>
          <w:tab/>
        </w:r>
        <w:r w:rsidR="00AB59F3" w:rsidRPr="00815A54">
          <w:rPr>
            <w:noProof/>
            <w:webHidden/>
          </w:rPr>
          <w:fldChar w:fldCharType="begin"/>
        </w:r>
        <w:r w:rsidR="00AB59F3" w:rsidRPr="00815A54">
          <w:rPr>
            <w:noProof/>
            <w:webHidden/>
          </w:rPr>
          <w:instrText xml:space="preserve"> PAGEREF _Toc525747166 \h </w:instrText>
        </w:r>
        <w:r w:rsidR="00AB59F3" w:rsidRPr="00815A54">
          <w:rPr>
            <w:noProof/>
            <w:webHidden/>
          </w:rPr>
        </w:r>
        <w:r w:rsidR="00AB59F3" w:rsidRPr="00815A54">
          <w:rPr>
            <w:noProof/>
            <w:webHidden/>
          </w:rPr>
          <w:fldChar w:fldCharType="separate"/>
        </w:r>
        <w:r w:rsidR="00AB59F3" w:rsidRPr="00815A54">
          <w:rPr>
            <w:noProof/>
            <w:webHidden/>
          </w:rPr>
          <w:t>22</w:t>
        </w:r>
        <w:r w:rsidR="00AB59F3" w:rsidRPr="00815A54">
          <w:rPr>
            <w:noProof/>
            <w:webHidden/>
          </w:rPr>
          <w:fldChar w:fldCharType="end"/>
        </w:r>
      </w:hyperlink>
    </w:p>
    <w:p w:rsidR="008D62D8" w:rsidRPr="00815A54" w:rsidRDefault="008D62D8">
      <w:pPr>
        <w:jc w:val="center"/>
        <w:rPr>
          <w:b/>
          <w:spacing w:val="30"/>
          <w:sz w:val="28"/>
        </w:rPr>
      </w:pPr>
      <w:r w:rsidRPr="00815A54">
        <w:rPr>
          <w:b/>
          <w:spacing w:val="30"/>
          <w:sz w:val="28"/>
        </w:rPr>
        <w:fldChar w:fldCharType="end"/>
      </w:r>
    </w:p>
    <w:p w:rsidR="00AB59F3" w:rsidRPr="00815A54" w:rsidRDefault="00AB59F3">
      <w:pPr>
        <w:pStyle w:val="SectionHeading"/>
      </w:pPr>
      <w:bookmarkStart w:id="0" w:name="_Toc525747146"/>
      <w:r w:rsidRPr="00815A54">
        <w:rPr>
          <w:rFonts w:hint="eastAsia"/>
        </w:rPr>
        <w:lastRenderedPageBreak/>
        <w:t>上水鄉</w:t>
      </w:r>
      <w:bookmarkEnd w:id="0"/>
    </w:p>
    <w:p w:rsidR="008927B8" w:rsidRPr="00815A54" w:rsidRDefault="008927B8" w:rsidP="008927B8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D04517" w:rsidRPr="00815A54" w:rsidRDefault="00D04517" w:rsidP="00D04517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1</w:t>
            </w:r>
            <w:r w:rsidR="00AB59F3"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上水鄉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D309F2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362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8927B8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1603A9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 w:rsidTr="001603A9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D309F2">
            <w:pPr>
              <w:jc w:val="center"/>
              <w:rPr>
                <w:spacing w:val="30"/>
                <w:sz w:val="28"/>
              </w:rPr>
            </w:pPr>
            <w:r w:rsidRPr="00D309F2">
              <w:rPr>
                <w:rFonts w:hint="eastAsia"/>
                <w:spacing w:val="30"/>
                <w:sz w:val="28"/>
              </w:rPr>
              <w:t>廖世鴻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D309F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AB59F3" w:rsidRPr="00815A54" w:rsidRDefault="00D309F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AB59F3" w:rsidRPr="00815A54" w:rsidRDefault="00D309F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D309F2" w:rsidRPr="00815A54" w:rsidTr="001603A9">
        <w:trPr>
          <w:cantSplit/>
        </w:trPr>
        <w:tc>
          <w:tcPr>
            <w:tcW w:w="988" w:type="dxa"/>
          </w:tcPr>
          <w:p w:rsidR="00D309F2" w:rsidRPr="00815A54" w:rsidRDefault="00D309F2" w:rsidP="00D309F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309F2" w:rsidRPr="00D309F2" w:rsidRDefault="00D309F2" w:rsidP="00D309F2">
            <w:pPr>
              <w:jc w:val="center"/>
              <w:rPr>
                <w:spacing w:val="30"/>
                <w:sz w:val="28"/>
              </w:rPr>
            </w:pPr>
            <w:r w:rsidRPr="00D309F2">
              <w:rPr>
                <w:rFonts w:hint="eastAsia"/>
                <w:spacing w:val="30"/>
                <w:sz w:val="28"/>
              </w:rPr>
              <w:t>廖子傑</w:t>
            </w:r>
          </w:p>
        </w:tc>
        <w:tc>
          <w:tcPr>
            <w:tcW w:w="840" w:type="dxa"/>
          </w:tcPr>
          <w:p w:rsidR="00D309F2" w:rsidRPr="00815A54" w:rsidRDefault="00D309F2" w:rsidP="00D309F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309F2" w:rsidRDefault="00D309F2" w:rsidP="00D309F2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D309F2" w:rsidRDefault="00D309F2" w:rsidP="00D309F2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公務員</w:t>
            </w:r>
          </w:p>
        </w:tc>
        <w:tc>
          <w:tcPr>
            <w:tcW w:w="2900" w:type="dxa"/>
          </w:tcPr>
          <w:p w:rsidR="00D309F2" w:rsidRPr="00815A54" w:rsidRDefault="00D309F2" w:rsidP="00D309F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C05A74" w:rsidRPr="00815A54" w:rsidTr="001603A9">
        <w:trPr>
          <w:cantSplit/>
        </w:trPr>
        <w:tc>
          <w:tcPr>
            <w:tcW w:w="988" w:type="dxa"/>
          </w:tcPr>
          <w:p w:rsidR="00C05A74" w:rsidRPr="00815A54" w:rsidRDefault="00C05A74" w:rsidP="00D309F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C05A74" w:rsidRPr="00D309F2" w:rsidRDefault="00C05A74" w:rsidP="00D309F2">
            <w:pPr>
              <w:jc w:val="center"/>
              <w:rPr>
                <w:spacing w:val="30"/>
                <w:sz w:val="28"/>
              </w:rPr>
            </w:pPr>
            <w:r w:rsidRPr="00C05A74">
              <w:rPr>
                <w:rFonts w:hint="eastAsia"/>
                <w:spacing w:val="30"/>
                <w:sz w:val="28"/>
              </w:rPr>
              <w:t>廖國華</w:t>
            </w:r>
          </w:p>
        </w:tc>
        <w:tc>
          <w:tcPr>
            <w:tcW w:w="840" w:type="dxa"/>
          </w:tcPr>
          <w:p w:rsidR="00C05A74" w:rsidRPr="00815A54" w:rsidRDefault="00C05A74" w:rsidP="00D309F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05A74" w:rsidRDefault="00C05A74" w:rsidP="00D309F2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C05A74" w:rsidRDefault="00C05A74" w:rsidP="00D309F2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C05A74" w:rsidRDefault="00C05A74" w:rsidP="00D309F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1603A9" w:rsidRPr="00815A54" w:rsidTr="001603A9">
        <w:trPr>
          <w:cantSplit/>
        </w:trPr>
        <w:tc>
          <w:tcPr>
            <w:tcW w:w="988" w:type="dxa"/>
          </w:tcPr>
          <w:p w:rsidR="001603A9" w:rsidRPr="00815A54" w:rsidRDefault="001603A9" w:rsidP="001603A9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603A9" w:rsidRPr="00C05A74" w:rsidRDefault="001603A9" w:rsidP="001603A9">
            <w:pPr>
              <w:jc w:val="center"/>
              <w:rPr>
                <w:spacing w:val="30"/>
                <w:sz w:val="28"/>
              </w:rPr>
            </w:pPr>
            <w:r w:rsidRPr="001603A9">
              <w:rPr>
                <w:rFonts w:hint="eastAsia"/>
                <w:spacing w:val="30"/>
                <w:sz w:val="28"/>
              </w:rPr>
              <w:t>廖駿駒</w:t>
            </w:r>
          </w:p>
        </w:tc>
        <w:tc>
          <w:tcPr>
            <w:tcW w:w="840" w:type="dxa"/>
          </w:tcPr>
          <w:p w:rsidR="001603A9" w:rsidRPr="00815A54" w:rsidRDefault="001603A9" w:rsidP="001603A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603A9" w:rsidRPr="00815A54" w:rsidRDefault="001603A9" w:rsidP="001603A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1603A9" w:rsidRPr="00815A54" w:rsidRDefault="001603A9" w:rsidP="001603A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1603A9" w:rsidRPr="00815A54" w:rsidRDefault="001603A9" w:rsidP="001603A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961537" w:rsidRPr="00815A54" w:rsidTr="001603A9">
        <w:trPr>
          <w:cantSplit/>
        </w:trPr>
        <w:tc>
          <w:tcPr>
            <w:tcW w:w="988" w:type="dxa"/>
          </w:tcPr>
          <w:p w:rsidR="00961537" w:rsidRPr="00815A54" w:rsidRDefault="00961537" w:rsidP="0096153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961537" w:rsidRPr="001603A9" w:rsidRDefault="00961537" w:rsidP="00961537">
            <w:pPr>
              <w:jc w:val="center"/>
              <w:rPr>
                <w:spacing w:val="30"/>
                <w:sz w:val="28"/>
              </w:rPr>
            </w:pPr>
            <w:r w:rsidRPr="00961537">
              <w:rPr>
                <w:rFonts w:hint="eastAsia"/>
                <w:spacing w:val="30"/>
                <w:sz w:val="28"/>
              </w:rPr>
              <w:t>廖興洪</w:t>
            </w:r>
          </w:p>
        </w:tc>
        <w:tc>
          <w:tcPr>
            <w:tcW w:w="840" w:type="dxa"/>
          </w:tcPr>
          <w:p w:rsidR="00961537" w:rsidRPr="00815A54" w:rsidRDefault="00961537" w:rsidP="0096153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61537" w:rsidRDefault="00961537" w:rsidP="00961537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961537" w:rsidRPr="00815A54" w:rsidRDefault="00961537" w:rsidP="0096153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961537" w:rsidRPr="00815A54" w:rsidRDefault="00961537" w:rsidP="0096153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spacing w:val="30"/>
                <w:sz w:val="28"/>
              </w:rPr>
              <w:t>1</w:t>
            </w:r>
            <w:r>
              <w:rPr>
                <w:rFonts w:hint="eastAsia"/>
                <w:spacing w:val="30"/>
                <w:sz w:val="28"/>
              </w:rPr>
              <w:t>6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8927B8" w:rsidRPr="00815A54" w:rsidRDefault="008927B8" w:rsidP="008927B8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429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8927B8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C05A74">
            <w:pPr>
              <w:jc w:val="center"/>
              <w:rPr>
                <w:spacing w:val="30"/>
                <w:sz w:val="28"/>
              </w:rPr>
            </w:pPr>
            <w:r w:rsidRPr="00C05A74">
              <w:rPr>
                <w:rFonts w:hint="eastAsia"/>
                <w:spacing w:val="30"/>
                <w:sz w:val="28"/>
              </w:rPr>
              <w:t>廖國謙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C05A7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AB59F3" w:rsidRPr="00815A54" w:rsidRDefault="009C0CF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自僱人士</w:t>
            </w:r>
          </w:p>
        </w:tc>
        <w:tc>
          <w:tcPr>
            <w:tcW w:w="2850" w:type="dxa"/>
          </w:tcPr>
          <w:p w:rsidR="00AB59F3" w:rsidRPr="00815A54" w:rsidRDefault="009C0CF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8927B8" w:rsidRPr="00815A54" w:rsidRDefault="008927B8" w:rsidP="008927B8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p w:rsidR="00AB59F3" w:rsidRPr="00815A54" w:rsidRDefault="00AB59F3">
      <w:pPr>
        <w:pStyle w:val="SectionHeading"/>
      </w:pPr>
      <w:bookmarkStart w:id="1" w:name="_Toc525747147"/>
      <w:r w:rsidRPr="00815A54">
        <w:rPr>
          <w:rFonts w:hint="eastAsia"/>
        </w:rPr>
        <w:lastRenderedPageBreak/>
        <w:t>大頭嶺</w:t>
      </w:r>
      <w:bookmarkEnd w:id="1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="00211EEF" w:rsidRPr="00815A54">
              <w:rPr>
                <w:b/>
                <w:spacing w:val="30"/>
                <w:sz w:val="28"/>
              </w:rPr>
              <w:t>2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大頭嶺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1D3C01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439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1D3C01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 w:rsidTr="001D3C01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1D3C01">
            <w:pPr>
              <w:jc w:val="center"/>
              <w:rPr>
                <w:spacing w:val="30"/>
                <w:sz w:val="28"/>
              </w:rPr>
            </w:pPr>
            <w:r w:rsidRPr="001D3C01">
              <w:rPr>
                <w:rFonts w:hint="eastAsia"/>
                <w:spacing w:val="30"/>
                <w:sz w:val="28"/>
              </w:rPr>
              <w:t>簡火帶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1D3C0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AB59F3" w:rsidRPr="00815A54" w:rsidRDefault="001D3C0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士</w:t>
            </w:r>
          </w:p>
        </w:tc>
        <w:tc>
          <w:tcPr>
            <w:tcW w:w="2900" w:type="dxa"/>
          </w:tcPr>
          <w:p w:rsidR="00AB59F3" w:rsidRPr="00815A54" w:rsidRDefault="001D3C0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A32F77" w:rsidRPr="00815A54" w:rsidTr="001D3C01">
        <w:trPr>
          <w:cantSplit/>
        </w:trPr>
        <w:tc>
          <w:tcPr>
            <w:tcW w:w="988" w:type="dxa"/>
          </w:tcPr>
          <w:p w:rsidR="00A32F77" w:rsidRPr="00815A54" w:rsidRDefault="00A32F77" w:rsidP="00A32F7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32F77" w:rsidRPr="001D3C01" w:rsidRDefault="00A32F77" w:rsidP="00A32F77">
            <w:pPr>
              <w:jc w:val="center"/>
              <w:rPr>
                <w:spacing w:val="30"/>
                <w:sz w:val="28"/>
              </w:rPr>
            </w:pPr>
            <w:r w:rsidRPr="00A32F77">
              <w:rPr>
                <w:rFonts w:hint="eastAsia"/>
                <w:spacing w:val="30"/>
                <w:sz w:val="28"/>
              </w:rPr>
              <w:t>簡文健</w:t>
            </w:r>
          </w:p>
        </w:tc>
        <w:tc>
          <w:tcPr>
            <w:tcW w:w="840" w:type="dxa"/>
          </w:tcPr>
          <w:p w:rsidR="00A32F77" w:rsidRPr="00815A54" w:rsidRDefault="00A32F77" w:rsidP="00A32F7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32F77" w:rsidRPr="00815A54" w:rsidRDefault="00A32F77" w:rsidP="00A32F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A32F77" w:rsidRPr="00815A54" w:rsidRDefault="00A32F77" w:rsidP="00A32F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自僱人士</w:t>
            </w:r>
          </w:p>
        </w:tc>
        <w:tc>
          <w:tcPr>
            <w:tcW w:w="2900" w:type="dxa"/>
          </w:tcPr>
          <w:p w:rsidR="00A32F77" w:rsidRPr="00815A54" w:rsidRDefault="00A32F77" w:rsidP="00A32F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</w:t>
            </w:r>
            <w:r>
              <w:rPr>
                <w:spacing w:val="30"/>
                <w:sz w:val="28"/>
              </w:rPr>
              <w:t>5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A32F77" w:rsidRPr="00815A54" w:rsidTr="001D3C01">
        <w:trPr>
          <w:cantSplit/>
        </w:trPr>
        <w:tc>
          <w:tcPr>
            <w:tcW w:w="988" w:type="dxa"/>
          </w:tcPr>
          <w:p w:rsidR="00A32F77" w:rsidRPr="00815A54" w:rsidRDefault="00A32F77" w:rsidP="00A32F7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32F77" w:rsidRPr="00A32F77" w:rsidRDefault="00A32F77" w:rsidP="00A32F77">
            <w:pPr>
              <w:jc w:val="center"/>
              <w:rPr>
                <w:spacing w:val="30"/>
                <w:sz w:val="28"/>
              </w:rPr>
            </w:pPr>
            <w:r w:rsidRPr="00A32F77">
              <w:rPr>
                <w:rFonts w:hint="eastAsia"/>
                <w:spacing w:val="30"/>
                <w:sz w:val="28"/>
              </w:rPr>
              <w:t>簡達和</w:t>
            </w:r>
          </w:p>
        </w:tc>
        <w:tc>
          <w:tcPr>
            <w:tcW w:w="840" w:type="dxa"/>
          </w:tcPr>
          <w:p w:rsidR="00A32F77" w:rsidRPr="00815A54" w:rsidRDefault="00A32F77" w:rsidP="00A32F7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32F77" w:rsidRPr="00815A54" w:rsidRDefault="00A32F77" w:rsidP="00A32F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A32F77" w:rsidRPr="00815A54" w:rsidRDefault="00A32F77" w:rsidP="00A32F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A32F77" w:rsidRPr="00815A54" w:rsidRDefault="00A32F77" w:rsidP="00A32F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EC472D" w:rsidRPr="00815A54" w:rsidTr="001D3C01">
        <w:trPr>
          <w:cantSplit/>
        </w:trPr>
        <w:tc>
          <w:tcPr>
            <w:tcW w:w="988" w:type="dxa"/>
          </w:tcPr>
          <w:p w:rsidR="00EC472D" w:rsidRPr="00815A54" w:rsidRDefault="00EC472D" w:rsidP="00EC472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EC472D" w:rsidRPr="00A32F77" w:rsidRDefault="00EC472D" w:rsidP="00EC472D">
            <w:pPr>
              <w:jc w:val="center"/>
              <w:rPr>
                <w:spacing w:val="30"/>
                <w:sz w:val="28"/>
              </w:rPr>
            </w:pPr>
            <w:r w:rsidRPr="00EC472D">
              <w:rPr>
                <w:rFonts w:hint="eastAsia"/>
                <w:spacing w:val="30"/>
                <w:sz w:val="28"/>
              </w:rPr>
              <w:t>簡炳培</w:t>
            </w:r>
          </w:p>
        </w:tc>
        <w:tc>
          <w:tcPr>
            <w:tcW w:w="840" w:type="dxa"/>
          </w:tcPr>
          <w:p w:rsidR="00EC472D" w:rsidRPr="00815A54" w:rsidRDefault="00EC472D" w:rsidP="00EC472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C472D" w:rsidRPr="00815A54" w:rsidRDefault="00EC472D" w:rsidP="00EC472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EC472D" w:rsidRPr="00815A54" w:rsidRDefault="00EC472D" w:rsidP="00EC472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士</w:t>
            </w:r>
          </w:p>
        </w:tc>
        <w:tc>
          <w:tcPr>
            <w:tcW w:w="2900" w:type="dxa"/>
          </w:tcPr>
          <w:p w:rsidR="00EC472D" w:rsidRPr="00815A54" w:rsidRDefault="00EC472D" w:rsidP="00EC472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</w:t>
            </w:r>
            <w:r w:rsidR="00A25BFE">
              <w:rPr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FA4E2F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520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FA4E2F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FA4E2F" w:rsidRPr="00815A54" w:rsidTr="00FA4E2F">
        <w:trPr>
          <w:cantSplit/>
        </w:trPr>
        <w:tc>
          <w:tcPr>
            <w:tcW w:w="988" w:type="dxa"/>
          </w:tcPr>
          <w:p w:rsidR="00FA4E2F" w:rsidRPr="00815A54" w:rsidRDefault="00FA4E2F" w:rsidP="00FA4E2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FA4E2F" w:rsidRPr="00815A54" w:rsidRDefault="00FA4E2F" w:rsidP="00FA4E2F">
            <w:pPr>
              <w:jc w:val="center"/>
              <w:rPr>
                <w:spacing w:val="30"/>
                <w:sz w:val="28"/>
              </w:rPr>
            </w:pPr>
            <w:r w:rsidRPr="00FA4E2F">
              <w:rPr>
                <w:rFonts w:hint="eastAsia"/>
                <w:spacing w:val="30"/>
                <w:sz w:val="28"/>
              </w:rPr>
              <w:t>簡超南</w:t>
            </w:r>
          </w:p>
        </w:tc>
        <w:tc>
          <w:tcPr>
            <w:tcW w:w="840" w:type="dxa"/>
          </w:tcPr>
          <w:p w:rsidR="00FA4E2F" w:rsidRPr="00815A54" w:rsidRDefault="00FA4E2F" w:rsidP="00FA4E2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A4E2F" w:rsidRPr="00815A54" w:rsidRDefault="00FA4E2F" w:rsidP="00FA4E2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FA4E2F" w:rsidRPr="00815A54" w:rsidRDefault="00FA4E2F" w:rsidP="00FA4E2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2A6D13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FA4E2F" w:rsidRPr="00815A54" w:rsidRDefault="00FA4E2F" w:rsidP="00FA4E2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spacing w:val="30"/>
                <w:sz w:val="28"/>
              </w:rPr>
              <w:t>1</w:t>
            </w:r>
            <w:r>
              <w:rPr>
                <w:rFonts w:hint="eastAsia"/>
                <w:spacing w:val="30"/>
                <w:sz w:val="28"/>
              </w:rPr>
              <w:t>5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19201E" w:rsidRPr="00815A54" w:rsidTr="00FA4E2F">
        <w:trPr>
          <w:cantSplit/>
        </w:trPr>
        <w:tc>
          <w:tcPr>
            <w:tcW w:w="988" w:type="dxa"/>
          </w:tcPr>
          <w:p w:rsidR="0019201E" w:rsidRPr="00815A54" w:rsidRDefault="0019201E" w:rsidP="00FA4E2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9201E" w:rsidRPr="00FA4E2F" w:rsidRDefault="0019201E" w:rsidP="00FA4E2F">
            <w:pPr>
              <w:jc w:val="center"/>
              <w:rPr>
                <w:spacing w:val="30"/>
                <w:sz w:val="28"/>
              </w:rPr>
            </w:pPr>
            <w:r w:rsidRPr="0019201E">
              <w:rPr>
                <w:rFonts w:hint="eastAsia"/>
                <w:spacing w:val="30"/>
                <w:sz w:val="28"/>
              </w:rPr>
              <w:t>簡惠儀</w:t>
            </w:r>
          </w:p>
        </w:tc>
        <w:tc>
          <w:tcPr>
            <w:tcW w:w="840" w:type="dxa"/>
          </w:tcPr>
          <w:p w:rsidR="0019201E" w:rsidRPr="00815A54" w:rsidRDefault="0019201E" w:rsidP="00FA4E2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9201E" w:rsidRDefault="0019201E" w:rsidP="00FA4E2F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女</w:t>
            </w:r>
          </w:p>
        </w:tc>
        <w:tc>
          <w:tcPr>
            <w:tcW w:w="1688" w:type="dxa"/>
          </w:tcPr>
          <w:p w:rsidR="0019201E" w:rsidRDefault="0019201E" w:rsidP="00FA4E2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19201E" w:rsidRDefault="0019201E" w:rsidP="00FA4E2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spacing w:val="30"/>
                <w:sz w:val="28"/>
              </w:rPr>
              <w:t>1</w:t>
            </w:r>
            <w:r>
              <w:rPr>
                <w:rFonts w:hint="eastAsia"/>
                <w:spacing w:val="30"/>
                <w:sz w:val="28"/>
              </w:rPr>
              <w:t>6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p w:rsidR="00AB59F3" w:rsidRPr="00815A54" w:rsidRDefault="00AB59F3">
      <w:pPr>
        <w:pStyle w:val="SectionHeading"/>
      </w:pPr>
      <w:bookmarkStart w:id="2" w:name="_Toc525747148"/>
      <w:r w:rsidRPr="00815A54">
        <w:rPr>
          <w:rFonts w:hint="eastAsia"/>
        </w:rPr>
        <w:lastRenderedPageBreak/>
        <w:t>丙崗</w:t>
      </w:r>
      <w:bookmarkEnd w:id="2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jc w:val="both"/>
        <w:rPr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3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丙崗</w:t>
            </w:r>
          </w:p>
        </w:tc>
      </w:tr>
    </w:tbl>
    <w:p w:rsidR="00AB59F3" w:rsidRPr="00815A54" w:rsidRDefault="00AB59F3">
      <w:pPr>
        <w:jc w:val="both"/>
        <w:rPr>
          <w:spacing w:val="30"/>
          <w:sz w:val="28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1603A9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</w:t>
            </w:r>
            <w:r w:rsidRPr="00815A54">
              <w:rPr>
                <w:rFonts w:hint="eastAsia"/>
                <w:sz w:val="28"/>
              </w:rPr>
              <w:t>2</w:t>
            </w:r>
            <w:r w:rsidRPr="00815A54">
              <w:rPr>
                <w:sz w:val="28"/>
              </w:rPr>
              <w:t>-</w:t>
            </w:r>
            <w:r w:rsidRPr="00815A54">
              <w:rPr>
                <w:rFonts w:hint="eastAsia"/>
                <w:sz w:val="28"/>
              </w:rPr>
              <w:t>275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1603A9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603A9" w:rsidRPr="00815A54" w:rsidTr="001603A9">
        <w:trPr>
          <w:cantSplit/>
        </w:trPr>
        <w:tc>
          <w:tcPr>
            <w:tcW w:w="988" w:type="dxa"/>
          </w:tcPr>
          <w:p w:rsidR="001603A9" w:rsidRPr="00815A54" w:rsidRDefault="001603A9" w:rsidP="001603A9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603A9" w:rsidRPr="00815A54" w:rsidRDefault="001603A9" w:rsidP="001603A9">
            <w:pPr>
              <w:jc w:val="center"/>
              <w:rPr>
                <w:spacing w:val="30"/>
                <w:sz w:val="28"/>
              </w:rPr>
            </w:pPr>
            <w:r w:rsidRPr="001603A9">
              <w:rPr>
                <w:rFonts w:hint="eastAsia"/>
                <w:spacing w:val="30"/>
                <w:sz w:val="28"/>
              </w:rPr>
              <w:t>侯見齊</w:t>
            </w:r>
          </w:p>
        </w:tc>
        <w:tc>
          <w:tcPr>
            <w:tcW w:w="840" w:type="dxa"/>
          </w:tcPr>
          <w:p w:rsidR="001603A9" w:rsidRPr="00815A54" w:rsidRDefault="001603A9" w:rsidP="001603A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603A9" w:rsidRPr="00815A54" w:rsidRDefault="001603A9" w:rsidP="001603A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1603A9" w:rsidRPr="00815A54" w:rsidRDefault="001603A9" w:rsidP="001603A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1603A9" w:rsidRPr="000C6A19" w:rsidRDefault="001603A9" w:rsidP="001603A9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23494C" w:rsidRPr="00815A54" w:rsidTr="001603A9">
        <w:trPr>
          <w:cantSplit/>
        </w:trPr>
        <w:tc>
          <w:tcPr>
            <w:tcW w:w="988" w:type="dxa"/>
          </w:tcPr>
          <w:p w:rsidR="0023494C" w:rsidRPr="00815A54" w:rsidRDefault="0023494C" w:rsidP="0023494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23494C" w:rsidRPr="001603A9" w:rsidRDefault="0023494C" w:rsidP="0023494C">
            <w:pPr>
              <w:jc w:val="center"/>
              <w:rPr>
                <w:spacing w:val="30"/>
                <w:sz w:val="28"/>
              </w:rPr>
            </w:pPr>
            <w:r w:rsidRPr="0023494C">
              <w:rPr>
                <w:rFonts w:hint="eastAsia"/>
                <w:spacing w:val="30"/>
                <w:sz w:val="28"/>
              </w:rPr>
              <w:t>侯添興</w:t>
            </w:r>
          </w:p>
        </w:tc>
        <w:tc>
          <w:tcPr>
            <w:tcW w:w="840" w:type="dxa"/>
          </w:tcPr>
          <w:p w:rsidR="0023494C" w:rsidRPr="00815A54" w:rsidRDefault="0023494C" w:rsidP="0023494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3494C" w:rsidRDefault="0023494C" w:rsidP="0023494C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3494C" w:rsidRPr="00815A54" w:rsidRDefault="0023494C" w:rsidP="0023494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2A6D13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23494C" w:rsidRPr="00815A54" w:rsidRDefault="0023494C" w:rsidP="0023494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="00D000DE">
              <w:rPr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>
      <w:pPr>
        <w:jc w:val="both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1603A9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</w:t>
            </w:r>
            <w:r w:rsidRPr="00815A54">
              <w:rPr>
                <w:rFonts w:hint="eastAsia"/>
                <w:sz w:val="28"/>
              </w:rPr>
              <w:t>318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1603A9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603A9" w:rsidRPr="00815A54" w:rsidTr="001603A9">
        <w:trPr>
          <w:cantSplit/>
        </w:trPr>
        <w:tc>
          <w:tcPr>
            <w:tcW w:w="988" w:type="dxa"/>
          </w:tcPr>
          <w:p w:rsidR="001603A9" w:rsidRPr="00815A54" w:rsidRDefault="001603A9" w:rsidP="001603A9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603A9" w:rsidRPr="00815A54" w:rsidRDefault="001603A9" w:rsidP="001603A9">
            <w:pPr>
              <w:jc w:val="center"/>
              <w:rPr>
                <w:spacing w:val="30"/>
                <w:sz w:val="28"/>
              </w:rPr>
            </w:pPr>
            <w:r w:rsidRPr="001603A9">
              <w:rPr>
                <w:rFonts w:hint="eastAsia"/>
                <w:spacing w:val="30"/>
                <w:sz w:val="28"/>
              </w:rPr>
              <w:t>侯永康</w:t>
            </w:r>
          </w:p>
        </w:tc>
        <w:tc>
          <w:tcPr>
            <w:tcW w:w="840" w:type="dxa"/>
          </w:tcPr>
          <w:p w:rsidR="001603A9" w:rsidRPr="00815A54" w:rsidRDefault="001603A9" w:rsidP="001603A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603A9" w:rsidRPr="00815A54" w:rsidRDefault="001603A9" w:rsidP="001603A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1603A9" w:rsidRPr="00815A54" w:rsidRDefault="001603A9" w:rsidP="001603A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1603A9" w:rsidRPr="000C6A19" w:rsidRDefault="001603A9" w:rsidP="001603A9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001634" w:rsidRPr="00815A54" w:rsidTr="001603A9">
        <w:trPr>
          <w:cantSplit/>
        </w:trPr>
        <w:tc>
          <w:tcPr>
            <w:tcW w:w="988" w:type="dxa"/>
          </w:tcPr>
          <w:p w:rsidR="00001634" w:rsidRPr="00815A54" w:rsidRDefault="00001634" w:rsidP="00001634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001634" w:rsidRPr="001603A9" w:rsidRDefault="00001634" w:rsidP="00001634">
            <w:pPr>
              <w:jc w:val="center"/>
              <w:rPr>
                <w:spacing w:val="30"/>
                <w:sz w:val="28"/>
              </w:rPr>
            </w:pPr>
            <w:r w:rsidRPr="00001634">
              <w:rPr>
                <w:rFonts w:hint="eastAsia"/>
                <w:spacing w:val="30"/>
                <w:sz w:val="28"/>
              </w:rPr>
              <w:t>侯灶成</w:t>
            </w:r>
          </w:p>
        </w:tc>
        <w:tc>
          <w:tcPr>
            <w:tcW w:w="840" w:type="dxa"/>
          </w:tcPr>
          <w:p w:rsidR="00001634" w:rsidRPr="00815A54" w:rsidRDefault="00001634" w:rsidP="0000163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01634" w:rsidRPr="00815A54" w:rsidRDefault="00001634" w:rsidP="0000163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01634" w:rsidRPr="00815A54" w:rsidRDefault="00001634" w:rsidP="0000163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001634" w:rsidRPr="000C6A19" w:rsidRDefault="00001634" w:rsidP="00001634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p w:rsidR="00AB59F3" w:rsidRPr="00815A54" w:rsidRDefault="00AB59F3"/>
    <w:p w:rsidR="00AB59F3" w:rsidRPr="00815A54" w:rsidRDefault="00AB59F3">
      <w:pPr>
        <w:pStyle w:val="SectionHeading"/>
      </w:pPr>
      <w:bookmarkStart w:id="3" w:name="_Toc525747149"/>
      <w:r w:rsidRPr="00815A54">
        <w:rPr>
          <w:rFonts w:hint="eastAsia"/>
        </w:rPr>
        <w:lastRenderedPageBreak/>
        <w:t>古洞</w:t>
      </w:r>
      <w:r w:rsidRPr="00815A54">
        <w:rPr>
          <w:rFonts w:hint="eastAsia"/>
        </w:rPr>
        <w:t>(</w:t>
      </w:r>
      <w:r w:rsidRPr="00815A54">
        <w:rPr>
          <w:rFonts w:hint="eastAsia"/>
        </w:rPr>
        <w:t>北</w:t>
      </w:r>
      <w:r w:rsidRPr="00815A54">
        <w:rPr>
          <w:rFonts w:hint="eastAsia"/>
        </w:rPr>
        <w:t>)</w:t>
      </w:r>
      <w:bookmarkEnd w:id="3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="00211EEF" w:rsidRPr="00815A54">
              <w:rPr>
                <w:b/>
                <w:spacing w:val="30"/>
                <w:sz w:val="28"/>
              </w:rPr>
              <w:t>4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古洞</w:t>
            </w: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Pr="00815A54">
              <w:rPr>
                <w:rFonts w:hint="eastAsia"/>
                <w:b/>
                <w:spacing w:val="30"/>
                <w:sz w:val="28"/>
              </w:rPr>
              <w:t>北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 w:rsidTr="0009635D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148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09635D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9635D" w:rsidRPr="00815A54" w:rsidTr="0009635D">
        <w:trPr>
          <w:cantSplit/>
        </w:trPr>
        <w:tc>
          <w:tcPr>
            <w:tcW w:w="988" w:type="dxa"/>
          </w:tcPr>
          <w:p w:rsidR="0009635D" w:rsidRPr="00815A54" w:rsidRDefault="0009635D" w:rsidP="0009635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09635D" w:rsidRPr="00815A54" w:rsidRDefault="0009635D" w:rsidP="0009635D">
            <w:pPr>
              <w:jc w:val="center"/>
              <w:rPr>
                <w:spacing w:val="30"/>
                <w:sz w:val="28"/>
              </w:rPr>
            </w:pPr>
            <w:r w:rsidRPr="0009635D">
              <w:rPr>
                <w:rFonts w:ascii="華康細明體" w:eastAsia="華康細明體" w:hAnsi="華康細明體" w:hint="eastAsia"/>
                <w:spacing w:val="30"/>
                <w:sz w:val="28"/>
              </w:rPr>
              <w:t>鄧連勝</w:t>
            </w:r>
          </w:p>
        </w:tc>
        <w:tc>
          <w:tcPr>
            <w:tcW w:w="840" w:type="dxa"/>
          </w:tcPr>
          <w:p w:rsidR="0009635D" w:rsidRPr="00815A54" w:rsidRDefault="0009635D" w:rsidP="0009635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9635D" w:rsidRPr="00815A54" w:rsidRDefault="0009635D" w:rsidP="0009635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9635D" w:rsidRPr="00815A54" w:rsidRDefault="0009635D" w:rsidP="0009635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店東</w:t>
            </w:r>
          </w:p>
        </w:tc>
        <w:tc>
          <w:tcPr>
            <w:tcW w:w="2850" w:type="dxa"/>
          </w:tcPr>
          <w:p w:rsidR="0009635D" w:rsidRPr="000C6A19" w:rsidRDefault="0009635D" w:rsidP="0009635D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>
      <w:pPr>
        <w:jc w:val="both"/>
        <w:rPr>
          <w:b/>
          <w:spacing w:val="30"/>
          <w:sz w:val="28"/>
        </w:rPr>
      </w:pPr>
    </w:p>
    <w:p w:rsidR="00AB59F3" w:rsidRPr="00815A54" w:rsidRDefault="00AB59F3">
      <w:pPr>
        <w:pStyle w:val="SectionHeading"/>
      </w:pPr>
      <w:bookmarkStart w:id="4" w:name="_Toc525747150"/>
      <w:r w:rsidRPr="00815A54">
        <w:rPr>
          <w:rFonts w:hint="eastAsia"/>
        </w:rPr>
        <w:lastRenderedPageBreak/>
        <w:t>古洞</w:t>
      </w:r>
      <w:r w:rsidRPr="00815A54">
        <w:rPr>
          <w:rFonts w:hint="eastAsia"/>
        </w:rPr>
        <w:t>(</w:t>
      </w:r>
      <w:r w:rsidRPr="00815A54">
        <w:rPr>
          <w:rFonts w:hint="eastAsia"/>
        </w:rPr>
        <w:t>南</w:t>
      </w:r>
      <w:r w:rsidRPr="00815A54">
        <w:rPr>
          <w:rFonts w:hint="eastAsia"/>
        </w:rPr>
        <w:t>)</w:t>
      </w:r>
      <w:bookmarkEnd w:id="4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="00211EEF" w:rsidRPr="00815A54">
              <w:rPr>
                <w:b/>
                <w:spacing w:val="30"/>
                <w:sz w:val="28"/>
              </w:rPr>
              <w:t>5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古洞</w:t>
            </w: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Pr="00815A54">
              <w:rPr>
                <w:rFonts w:hint="eastAsia"/>
                <w:b/>
                <w:spacing w:val="30"/>
                <w:sz w:val="28"/>
              </w:rPr>
              <w:t>南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 w:rsidTr="000F4A8D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149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0F4A8D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 w:rsidTr="000F4A8D">
        <w:trPr>
          <w:cantSplit/>
        </w:trPr>
        <w:tc>
          <w:tcPr>
            <w:tcW w:w="988" w:type="dxa"/>
          </w:tcPr>
          <w:p w:rsidR="00AB59F3" w:rsidRPr="002656B5" w:rsidRDefault="00AB59F3">
            <w:pPr>
              <w:jc w:val="both"/>
              <w:rPr>
                <w:rFonts w:asciiTheme="minorEastAsia" w:eastAsiaTheme="minorEastAsia" w:hAnsiTheme="minorEastAsia"/>
                <w:sz w:val="28"/>
              </w:rPr>
            </w:pPr>
          </w:p>
        </w:tc>
        <w:tc>
          <w:tcPr>
            <w:tcW w:w="2040" w:type="dxa"/>
          </w:tcPr>
          <w:p w:rsidR="00AB59F3" w:rsidRPr="002656B5" w:rsidRDefault="0009635D">
            <w:pPr>
              <w:jc w:val="center"/>
              <w:rPr>
                <w:rFonts w:asciiTheme="minorEastAsia" w:eastAsiaTheme="minorEastAsia" w:hAnsiTheme="minorEastAsia"/>
                <w:spacing w:val="30"/>
                <w:sz w:val="28"/>
              </w:rPr>
            </w:pPr>
            <w:r w:rsidRPr="002656B5">
              <w:rPr>
                <w:rFonts w:asciiTheme="minorEastAsia" w:eastAsiaTheme="minorEastAsia" w:hAnsiTheme="minorEastAsia" w:hint="eastAsia"/>
                <w:spacing w:val="30"/>
                <w:sz w:val="28"/>
              </w:rPr>
              <w:t>鄧遠強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09635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AB59F3" w:rsidRPr="00815A54" w:rsidRDefault="0009635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AB59F3" w:rsidRPr="00815A54" w:rsidRDefault="0009635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0F4A8D" w:rsidRPr="00815A54" w:rsidTr="000F4A8D">
        <w:trPr>
          <w:cantSplit/>
        </w:trPr>
        <w:tc>
          <w:tcPr>
            <w:tcW w:w="988" w:type="dxa"/>
          </w:tcPr>
          <w:p w:rsidR="000F4A8D" w:rsidRPr="002656B5" w:rsidRDefault="000F4A8D" w:rsidP="000F4A8D">
            <w:pPr>
              <w:jc w:val="both"/>
              <w:rPr>
                <w:rFonts w:asciiTheme="minorEastAsia" w:eastAsiaTheme="minorEastAsia" w:hAnsiTheme="minorEastAsia"/>
                <w:sz w:val="28"/>
              </w:rPr>
            </w:pPr>
          </w:p>
        </w:tc>
        <w:tc>
          <w:tcPr>
            <w:tcW w:w="2040" w:type="dxa"/>
          </w:tcPr>
          <w:p w:rsidR="000F4A8D" w:rsidRPr="002656B5" w:rsidRDefault="000F4A8D" w:rsidP="000F4A8D">
            <w:pPr>
              <w:jc w:val="center"/>
              <w:rPr>
                <w:rFonts w:asciiTheme="minorEastAsia" w:eastAsiaTheme="minorEastAsia" w:hAnsiTheme="minorEastAsia"/>
                <w:spacing w:val="30"/>
                <w:sz w:val="28"/>
              </w:rPr>
            </w:pPr>
            <w:r w:rsidRPr="000F4A8D">
              <w:rPr>
                <w:rFonts w:asciiTheme="minorEastAsia" w:eastAsiaTheme="minorEastAsia" w:hAnsiTheme="minorEastAsia" w:hint="eastAsia"/>
                <w:spacing w:val="30"/>
                <w:sz w:val="28"/>
              </w:rPr>
              <w:t>張海強</w:t>
            </w:r>
          </w:p>
        </w:tc>
        <w:tc>
          <w:tcPr>
            <w:tcW w:w="840" w:type="dxa"/>
          </w:tcPr>
          <w:p w:rsidR="000F4A8D" w:rsidRPr="00815A54" w:rsidRDefault="000F4A8D" w:rsidP="000F4A8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F4A8D" w:rsidRPr="00815A54" w:rsidRDefault="000F4A8D" w:rsidP="000F4A8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F4A8D" w:rsidRPr="00815A54" w:rsidRDefault="000F4A8D" w:rsidP="000F4A8D">
            <w:pPr>
              <w:jc w:val="center"/>
              <w:rPr>
                <w:spacing w:val="30"/>
                <w:sz w:val="28"/>
              </w:rPr>
            </w:pPr>
            <w:r w:rsidRPr="000F4A8D">
              <w:rPr>
                <w:rFonts w:hint="eastAsia"/>
                <w:spacing w:val="30"/>
                <w:sz w:val="28"/>
                <w:lang w:eastAsia="zh-HK"/>
              </w:rPr>
              <w:t>地盤工作人員</w:t>
            </w:r>
          </w:p>
        </w:tc>
        <w:tc>
          <w:tcPr>
            <w:tcW w:w="2850" w:type="dxa"/>
          </w:tcPr>
          <w:p w:rsidR="000F4A8D" w:rsidRPr="00815A54" w:rsidRDefault="000F4A8D" w:rsidP="000F4A8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>
      <w:pPr>
        <w:jc w:val="both"/>
        <w:rPr>
          <w:b/>
          <w:spacing w:val="30"/>
          <w:sz w:val="28"/>
        </w:rPr>
      </w:pPr>
    </w:p>
    <w:p w:rsidR="00AB59F3" w:rsidRPr="00815A54" w:rsidRDefault="00AB59F3">
      <w:pPr>
        <w:jc w:val="both"/>
        <w:rPr>
          <w:b/>
          <w:spacing w:val="30"/>
          <w:sz w:val="28"/>
        </w:rPr>
      </w:pPr>
    </w:p>
    <w:p w:rsidR="00AB59F3" w:rsidRPr="00815A54" w:rsidRDefault="00AB59F3">
      <w:pPr>
        <w:pStyle w:val="SectionHeading"/>
      </w:pPr>
      <w:bookmarkStart w:id="5" w:name="_Toc525747151"/>
      <w:r w:rsidRPr="00815A54">
        <w:rPr>
          <w:rFonts w:hint="eastAsia"/>
        </w:rPr>
        <w:lastRenderedPageBreak/>
        <w:t>吳屋村</w:t>
      </w:r>
      <w:bookmarkEnd w:id="5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pStyle w:val="1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="00211EEF" w:rsidRPr="00815A54">
              <w:rPr>
                <w:b/>
                <w:spacing w:val="30"/>
                <w:sz w:val="28"/>
              </w:rPr>
              <w:t>6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吳屋村</w:t>
            </w:r>
          </w:p>
        </w:tc>
      </w:tr>
    </w:tbl>
    <w:p w:rsidR="00AB59F3" w:rsidRPr="00815A54" w:rsidRDefault="00AB59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228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C05A74">
            <w:pPr>
              <w:jc w:val="center"/>
              <w:rPr>
                <w:spacing w:val="30"/>
                <w:sz w:val="28"/>
              </w:rPr>
            </w:pPr>
            <w:r w:rsidRPr="00C05A74">
              <w:rPr>
                <w:rFonts w:hint="eastAsia"/>
                <w:spacing w:val="30"/>
                <w:sz w:val="28"/>
              </w:rPr>
              <w:t>曾家強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C05A7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AB59F3" w:rsidRPr="00815A54" w:rsidRDefault="00C05A7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AB59F3" w:rsidRPr="00815A54" w:rsidRDefault="00C05A7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262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D97835">
            <w:pPr>
              <w:jc w:val="center"/>
              <w:rPr>
                <w:spacing w:val="30"/>
                <w:sz w:val="28"/>
              </w:rPr>
            </w:pPr>
            <w:r w:rsidRPr="00D97835">
              <w:rPr>
                <w:rFonts w:hint="eastAsia"/>
                <w:spacing w:val="30"/>
                <w:sz w:val="28"/>
              </w:rPr>
              <w:t>陳新禧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D978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AB59F3" w:rsidRPr="00815A54" w:rsidRDefault="00D978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850" w:type="dxa"/>
          </w:tcPr>
          <w:p w:rsidR="00AB59F3" w:rsidRPr="00815A54" w:rsidRDefault="00D978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p w:rsidR="00AB59F3" w:rsidRPr="00815A54" w:rsidRDefault="00AB59F3">
      <w:pPr>
        <w:pStyle w:val="SectionHeading"/>
      </w:pPr>
      <w:bookmarkStart w:id="6" w:name="_Toc525747152"/>
      <w:r w:rsidRPr="00815A54">
        <w:rPr>
          <w:rFonts w:hint="eastAsia"/>
        </w:rPr>
        <w:lastRenderedPageBreak/>
        <w:t>坑頭</w:t>
      </w:r>
      <w:bookmarkEnd w:id="6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jc w:val="both"/>
        <w:rPr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="00211EEF" w:rsidRPr="00815A54">
              <w:rPr>
                <w:b/>
                <w:spacing w:val="30"/>
                <w:sz w:val="28"/>
              </w:rPr>
              <w:t>7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坑頭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 w:rsidTr="00EB589E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076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EB589E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EB589E" w:rsidRPr="00815A54" w:rsidTr="00EB589E">
        <w:trPr>
          <w:cantSplit/>
        </w:trPr>
        <w:tc>
          <w:tcPr>
            <w:tcW w:w="988" w:type="dxa"/>
          </w:tcPr>
          <w:p w:rsidR="00EB589E" w:rsidRPr="00815A54" w:rsidRDefault="00EB589E" w:rsidP="00EB589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EB589E" w:rsidRPr="00D75490" w:rsidRDefault="00EB589E" w:rsidP="00EB589E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歐陽學宏</w:t>
            </w:r>
          </w:p>
        </w:tc>
        <w:tc>
          <w:tcPr>
            <w:tcW w:w="840" w:type="dxa"/>
          </w:tcPr>
          <w:p w:rsidR="00EB589E" w:rsidRPr="00D75490" w:rsidRDefault="00EB589E" w:rsidP="00EB589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B589E" w:rsidRPr="00D75490" w:rsidRDefault="00EB589E" w:rsidP="00EB589E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EB589E" w:rsidRPr="00815A54" w:rsidRDefault="005C1D82" w:rsidP="00EB589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="002A6D13" w:rsidRPr="002A6D13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EB589E" w:rsidRPr="00815A54" w:rsidRDefault="00EB589E" w:rsidP="00EB589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2A6D13" w:rsidRPr="00815A54" w:rsidTr="00EB589E">
        <w:trPr>
          <w:cantSplit/>
        </w:trPr>
        <w:tc>
          <w:tcPr>
            <w:tcW w:w="988" w:type="dxa"/>
          </w:tcPr>
          <w:p w:rsidR="002A6D13" w:rsidRPr="00815A54" w:rsidRDefault="002A6D13" w:rsidP="002A6D1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2A6D13" w:rsidRPr="00D75490" w:rsidRDefault="002A6D13" w:rsidP="002A6D13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李觀仙</w:t>
            </w:r>
          </w:p>
        </w:tc>
        <w:tc>
          <w:tcPr>
            <w:tcW w:w="840" w:type="dxa"/>
          </w:tcPr>
          <w:p w:rsidR="002A6D13" w:rsidRPr="00D75490" w:rsidRDefault="002A6D13" w:rsidP="002A6D1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A6D13" w:rsidRPr="00D75490" w:rsidRDefault="002A6D13" w:rsidP="002A6D13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2A6D13" w:rsidRPr="00815A54" w:rsidRDefault="005C1D82" w:rsidP="002A6D1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="002A6D13" w:rsidRPr="002A6D13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2A6D13" w:rsidRDefault="002A6D13" w:rsidP="002A6D1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23494C" w:rsidRPr="00815A54" w:rsidTr="00EB589E">
        <w:trPr>
          <w:cantSplit/>
        </w:trPr>
        <w:tc>
          <w:tcPr>
            <w:tcW w:w="988" w:type="dxa"/>
          </w:tcPr>
          <w:p w:rsidR="0023494C" w:rsidRPr="00815A54" w:rsidRDefault="0023494C" w:rsidP="0023494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23494C" w:rsidRPr="00D75490" w:rsidRDefault="0023494C" w:rsidP="0023494C">
            <w:pPr>
              <w:jc w:val="center"/>
              <w:rPr>
                <w:spacing w:val="30"/>
                <w:sz w:val="28"/>
              </w:rPr>
            </w:pPr>
            <w:r w:rsidRPr="0023494C">
              <w:rPr>
                <w:rFonts w:hint="eastAsia"/>
                <w:spacing w:val="30"/>
                <w:sz w:val="28"/>
              </w:rPr>
              <w:t>李樹文</w:t>
            </w:r>
          </w:p>
        </w:tc>
        <w:tc>
          <w:tcPr>
            <w:tcW w:w="840" w:type="dxa"/>
          </w:tcPr>
          <w:p w:rsidR="0023494C" w:rsidRPr="00D75490" w:rsidRDefault="0023494C" w:rsidP="0023494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3494C" w:rsidRPr="00D75490" w:rsidRDefault="0023494C" w:rsidP="0023494C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23494C" w:rsidRPr="00815A54" w:rsidRDefault="0023494C" w:rsidP="0023494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貿</w:t>
            </w:r>
            <w:r>
              <w:rPr>
                <w:rFonts w:hint="eastAsia"/>
                <w:spacing w:val="30"/>
                <w:sz w:val="28"/>
              </w:rPr>
              <w:t>易</w:t>
            </w:r>
          </w:p>
        </w:tc>
        <w:tc>
          <w:tcPr>
            <w:tcW w:w="2850" w:type="dxa"/>
          </w:tcPr>
          <w:p w:rsidR="0023494C" w:rsidRDefault="0023494C" w:rsidP="0023494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294E39" w:rsidRPr="00815A54" w:rsidTr="00EB589E">
        <w:trPr>
          <w:cantSplit/>
        </w:trPr>
        <w:tc>
          <w:tcPr>
            <w:tcW w:w="988" w:type="dxa"/>
          </w:tcPr>
          <w:p w:rsidR="00294E39" w:rsidRPr="00815A54" w:rsidRDefault="00294E39" w:rsidP="00294E39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294E39" w:rsidRPr="0023494C" w:rsidRDefault="00294E39" w:rsidP="00294E39">
            <w:pPr>
              <w:jc w:val="center"/>
              <w:rPr>
                <w:spacing w:val="30"/>
                <w:sz w:val="28"/>
              </w:rPr>
            </w:pPr>
            <w:r w:rsidRPr="00294E39">
              <w:rPr>
                <w:rFonts w:hint="eastAsia"/>
                <w:spacing w:val="30"/>
                <w:sz w:val="28"/>
              </w:rPr>
              <w:t>李國民</w:t>
            </w:r>
          </w:p>
        </w:tc>
        <w:tc>
          <w:tcPr>
            <w:tcW w:w="840" w:type="dxa"/>
          </w:tcPr>
          <w:p w:rsidR="00294E39" w:rsidRPr="00D75490" w:rsidRDefault="00294E39" w:rsidP="00294E3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94E39" w:rsidRPr="00D75490" w:rsidRDefault="00294E39" w:rsidP="00294E39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294E39" w:rsidRPr="00815A54" w:rsidRDefault="00294E39" w:rsidP="00294E3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公司董</w:t>
            </w:r>
            <w:r>
              <w:rPr>
                <w:rFonts w:hint="eastAsia"/>
                <w:spacing w:val="30"/>
                <w:sz w:val="28"/>
              </w:rPr>
              <w:t>事</w:t>
            </w:r>
          </w:p>
        </w:tc>
        <w:tc>
          <w:tcPr>
            <w:tcW w:w="2850" w:type="dxa"/>
          </w:tcPr>
          <w:p w:rsidR="00294E39" w:rsidRDefault="00294E39" w:rsidP="00294E3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 w:rsidTr="006F1FCD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086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6F1FCD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6F1FCD" w:rsidRPr="00815A54" w:rsidTr="006F1FCD">
        <w:trPr>
          <w:cantSplit/>
        </w:trPr>
        <w:tc>
          <w:tcPr>
            <w:tcW w:w="988" w:type="dxa"/>
          </w:tcPr>
          <w:p w:rsidR="006F1FCD" w:rsidRPr="00815A54" w:rsidRDefault="006F1FCD" w:rsidP="006F1FC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6F1FCD" w:rsidRPr="00815A54" w:rsidRDefault="006F1FCD" w:rsidP="006F1FC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郭錦祥</w:t>
            </w:r>
          </w:p>
        </w:tc>
        <w:tc>
          <w:tcPr>
            <w:tcW w:w="840" w:type="dxa"/>
          </w:tcPr>
          <w:p w:rsidR="006F1FCD" w:rsidRPr="00815A54" w:rsidRDefault="006F1FCD" w:rsidP="006F1FC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F1FCD" w:rsidRPr="00815A54" w:rsidRDefault="006F1FCD" w:rsidP="006F1FC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6F1FCD" w:rsidRPr="00815A54" w:rsidRDefault="006F1FCD" w:rsidP="006F1FC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2A6D13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6F1FCD" w:rsidRDefault="006F1FCD" w:rsidP="006F1FC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>
      <w:pPr>
        <w:jc w:val="both"/>
        <w:rPr>
          <w:spacing w:val="30"/>
          <w:sz w:val="28"/>
        </w:rPr>
      </w:pPr>
    </w:p>
    <w:p w:rsidR="00AB59F3" w:rsidRPr="00815A54" w:rsidRDefault="00AB59F3">
      <w:pPr>
        <w:pStyle w:val="SectionHeading"/>
      </w:pPr>
      <w:bookmarkStart w:id="7" w:name="_Toc525747153"/>
      <w:r w:rsidRPr="00815A54">
        <w:rPr>
          <w:rFonts w:hint="eastAsia"/>
        </w:rPr>
        <w:lastRenderedPageBreak/>
        <w:t>松柏朗</w:t>
      </w:r>
      <w:bookmarkEnd w:id="7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pStyle w:val="1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="00AB59F3" w:rsidRPr="00815A54">
              <w:rPr>
                <w:rFonts w:hint="eastAsia"/>
                <w:b/>
                <w:spacing w:val="30"/>
                <w:sz w:val="28"/>
              </w:rPr>
              <w:t>8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松柏朗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22"/>
        <w:gridCol w:w="28"/>
      </w:tblGrid>
      <w:tr w:rsidR="00AB59F3" w:rsidRPr="00815A54" w:rsidTr="00856C06">
        <w:trPr>
          <w:gridAfter w:val="1"/>
          <w:wAfter w:w="28" w:type="dxa"/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504</w:t>
            </w:r>
          </w:p>
        </w:tc>
        <w:tc>
          <w:tcPr>
            <w:tcW w:w="8400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856C06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  <w:gridSpan w:val="2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6C06" w:rsidRPr="00815A54" w:rsidTr="00856C06">
        <w:trPr>
          <w:cantSplit/>
        </w:trPr>
        <w:tc>
          <w:tcPr>
            <w:tcW w:w="988" w:type="dxa"/>
          </w:tcPr>
          <w:p w:rsidR="00856C06" w:rsidRPr="00815A54" w:rsidRDefault="00856C06" w:rsidP="00856C0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6C06" w:rsidRPr="00815A54" w:rsidRDefault="00856C06" w:rsidP="00856C06">
            <w:pPr>
              <w:jc w:val="center"/>
              <w:rPr>
                <w:spacing w:val="30"/>
                <w:sz w:val="28"/>
              </w:rPr>
            </w:pPr>
            <w:r w:rsidRPr="00856C06">
              <w:rPr>
                <w:rFonts w:hint="eastAsia"/>
                <w:spacing w:val="30"/>
                <w:sz w:val="28"/>
              </w:rPr>
              <w:t>劉官偉</w:t>
            </w:r>
          </w:p>
        </w:tc>
        <w:tc>
          <w:tcPr>
            <w:tcW w:w="840" w:type="dxa"/>
          </w:tcPr>
          <w:p w:rsidR="00856C06" w:rsidRPr="00815A54" w:rsidRDefault="00856C06" w:rsidP="00856C0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6C06" w:rsidRPr="00815A54" w:rsidRDefault="00856C06" w:rsidP="00856C0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856C06" w:rsidRPr="00815A54" w:rsidRDefault="00856C06" w:rsidP="00856C06">
            <w:pPr>
              <w:jc w:val="center"/>
              <w:rPr>
                <w:spacing w:val="30"/>
                <w:sz w:val="28"/>
              </w:rPr>
            </w:pPr>
            <w:r w:rsidRPr="00BB1B6F">
              <w:rPr>
                <w:rFonts w:hint="eastAsia"/>
                <w:spacing w:val="30"/>
                <w:sz w:val="28"/>
              </w:rPr>
              <w:t>(</w:t>
            </w:r>
            <w:r w:rsidRPr="00BB1B6F">
              <w:rPr>
                <w:rFonts w:hint="eastAsia"/>
                <w:spacing w:val="30"/>
                <w:sz w:val="28"/>
              </w:rPr>
              <w:t>候選人未有提供資料</w:t>
            </w:r>
            <w:r w:rsidRPr="00BB1B6F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  <w:gridSpan w:val="2"/>
          </w:tcPr>
          <w:p w:rsidR="00856C06" w:rsidRPr="00815A54" w:rsidRDefault="00856C06" w:rsidP="00856C0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101911" w:rsidRPr="00815A54" w:rsidTr="00856C06">
        <w:trPr>
          <w:cantSplit/>
        </w:trPr>
        <w:tc>
          <w:tcPr>
            <w:tcW w:w="988" w:type="dxa"/>
          </w:tcPr>
          <w:p w:rsidR="00101911" w:rsidRPr="00815A54" w:rsidRDefault="00101911" w:rsidP="0010191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01911" w:rsidRPr="00856C06" w:rsidRDefault="00101911" w:rsidP="00101911">
            <w:pPr>
              <w:jc w:val="center"/>
              <w:rPr>
                <w:spacing w:val="30"/>
                <w:sz w:val="28"/>
              </w:rPr>
            </w:pPr>
            <w:r w:rsidRPr="00101911">
              <w:rPr>
                <w:rFonts w:hint="eastAsia"/>
                <w:spacing w:val="30"/>
                <w:sz w:val="28"/>
              </w:rPr>
              <w:t>簡壽祥</w:t>
            </w:r>
          </w:p>
        </w:tc>
        <w:tc>
          <w:tcPr>
            <w:tcW w:w="840" w:type="dxa"/>
          </w:tcPr>
          <w:p w:rsidR="00101911" w:rsidRPr="00815A54" w:rsidRDefault="00101911" w:rsidP="0010191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01911" w:rsidRPr="00815A54" w:rsidRDefault="00101911" w:rsidP="0010191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101911" w:rsidRPr="00815A54" w:rsidRDefault="00101911" w:rsidP="0010191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司</w:t>
            </w:r>
            <w:r>
              <w:rPr>
                <w:rFonts w:hint="eastAsia"/>
                <w:spacing w:val="30"/>
                <w:sz w:val="28"/>
              </w:rPr>
              <w:t>機</w:t>
            </w:r>
          </w:p>
        </w:tc>
        <w:tc>
          <w:tcPr>
            <w:tcW w:w="2850" w:type="dxa"/>
            <w:gridSpan w:val="2"/>
          </w:tcPr>
          <w:p w:rsidR="00101911" w:rsidRPr="00815A54" w:rsidRDefault="00101911" w:rsidP="0010191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294E39" w:rsidRPr="00815A54" w:rsidTr="00856C06">
        <w:trPr>
          <w:cantSplit/>
        </w:trPr>
        <w:tc>
          <w:tcPr>
            <w:tcW w:w="988" w:type="dxa"/>
          </w:tcPr>
          <w:p w:rsidR="00294E39" w:rsidRPr="00815A54" w:rsidRDefault="00294E39" w:rsidP="00294E39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294E39" w:rsidRPr="00101911" w:rsidRDefault="00294E39" w:rsidP="00294E39">
            <w:pPr>
              <w:jc w:val="center"/>
              <w:rPr>
                <w:spacing w:val="30"/>
                <w:sz w:val="28"/>
              </w:rPr>
            </w:pPr>
            <w:r w:rsidRPr="00294E39">
              <w:rPr>
                <w:rFonts w:hint="eastAsia"/>
                <w:spacing w:val="30"/>
                <w:sz w:val="28"/>
              </w:rPr>
              <w:t>簡偉文</w:t>
            </w:r>
          </w:p>
        </w:tc>
        <w:tc>
          <w:tcPr>
            <w:tcW w:w="840" w:type="dxa"/>
          </w:tcPr>
          <w:p w:rsidR="00294E39" w:rsidRPr="00815A54" w:rsidRDefault="00294E39" w:rsidP="00294E3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94E39" w:rsidRPr="00815A54" w:rsidRDefault="00294E39" w:rsidP="00294E3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294E39" w:rsidRPr="00815A54" w:rsidRDefault="00294E39" w:rsidP="00294E3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維修主</w:t>
            </w:r>
            <w:r>
              <w:rPr>
                <w:rFonts w:hint="eastAsia"/>
                <w:spacing w:val="30"/>
                <w:sz w:val="28"/>
              </w:rPr>
              <w:t>管</w:t>
            </w:r>
          </w:p>
        </w:tc>
        <w:tc>
          <w:tcPr>
            <w:tcW w:w="2850" w:type="dxa"/>
            <w:gridSpan w:val="2"/>
          </w:tcPr>
          <w:p w:rsidR="00294E39" w:rsidRPr="00815A54" w:rsidRDefault="00294E39" w:rsidP="00294E3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 w:rsidTr="0000163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601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00163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01634" w:rsidRPr="00815A54" w:rsidTr="00001634">
        <w:trPr>
          <w:cantSplit/>
        </w:trPr>
        <w:tc>
          <w:tcPr>
            <w:tcW w:w="988" w:type="dxa"/>
          </w:tcPr>
          <w:p w:rsidR="00001634" w:rsidRPr="00815A54" w:rsidRDefault="00001634" w:rsidP="00001634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001634" w:rsidRPr="00815A54" w:rsidRDefault="00001634" w:rsidP="00001634">
            <w:pPr>
              <w:jc w:val="center"/>
              <w:rPr>
                <w:spacing w:val="30"/>
                <w:sz w:val="28"/>
              </w:rPr>
            </w:pPr>
            <w:r w:rsidRPr="00001634">
              <w:rPr>
                <w:rFonts w:hint="eastAsia"/>
                <w:spacing w:val="30"/>
                <w:sz w:val="28"/>
              </w:rPr>
              <w:t>簡伙平</w:t>
            </w:r>
          </w:p>
        </w:tc>
        <w:tc>
          <w:tcPr>
            <w:tcW w:w="840" w:type="dxa"/>
          </w:tcPr>
          <w:p w:rsidR="00001634" w:rsidRPr="00815A54" w:rsidRDefault="00001634" w:rsidP="0000163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01634" w:rsidRPr="00815A54" w:rsidRDefault="00001634" w:rsidP="0000163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01634" w:rsidRPr="00815A54" w:rsidRDefault="00001634" w:rsidP="00001634">
            <w:pPr>
              <w:jc w:val="center"/>
              <w:rPr>
                <w:spacing w:val="30"/>
                <w:sz w:val="28"/>
              </w:rPr>
            </w:pPr>
            <w:r w:rsidRPr="00BB1B6F">
              <w:rPr>
                <w:rFonts w:hint="eastAsia"/>
                <w:spacing w:val="30"/>
                <w:sz w:val="28"/>
              </w:rPr>
              <w:t>(</w:t>
            </w:r>
            <w:r w:rsidRPr="00BB1B6F">
              <w:rPr>
                <w:rFonts w:hint="eastAsia"/>
                <w:spacing w:val="30"/>
                <w:sz w:val="28"/>
              </w:rPr>
              <w:t>候選人未有提供資料</w:t>
            </w:r>
            <w:r w:rsidRPr="00BB1B6F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001634" w:rsidRPr="00815A54" w:rsidRDefault="00001634" w:rsidP="0000163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p w:rsidR="00AB59F3" w:rsidRPr="00815A54" w:rsidRDefault="00AB59F3">
      <w:pPr>
        <w:pStyle w:val="SectionHeading"/>
      </w:pPr>
      <w:bookmarkStart w:id="8" w:name="_Toc525747154"/>
      <w:r w:rsidRPr="00815A54">
        <w:rPr>
          <w:rFonts w:hint="eastAsia"/>
        </w:rPr>
        <w:lastRenderedPageBreak/>
        <w:t>河上鄉</w:t>
      </w:r>
      <w:bookmarkEnd w:id="8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="00211EEF" w:rsidRPr="00815A54">
              <w:rPr>
                <w:b/>
                <w:spacing w:val="30"/>
                <w:sz w:val="28"/>
              </w:rPr>
              <w:t>9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河上鄉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1D3C01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085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1D3C01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D3C01" w:rsidRPr="00815A54" w:rsidTr="001D3C01">
        <w:trPr>
          <w:cantSplit/>
        </w:trPr>
        <w:tc>
          <w:tcPr>
            <w:tcW w:w="988" w:type="dxa"/>
          </w:tcPr>
          <w:p w:rsidR="001D3C01" w:rsidRPr="00815A54" w:rsidRDefault="001D3C01" w:rsidP="001D3C0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D3C01" w:rsidRPr="00815A54" w:rsidRDefault="00740785" w:rsidP="001D3C01">
            <w:pPr>
              <w:jc w:val="center"/>
              <w:rPr>
                <w:spacing w:val="30"/>
                <w:sz w:val="28"/>
              </w:rPr>
            </w:pPr>
            <w:r w:rsidRPr="00740785">
              <w:rPr>
                <w:rFonts w:hint="eastAsia"/>
                <w:spacing w:val="30"/>
                <w:sz w:val="28"/>
              </w:rPr>
              <w:t>侯志強</w:t>
            </w:r>
          </w:p>
        </w:tc>
        <w:tc>
          <w:tcPr>
            <w:tcW w:w="840" w:type="dxa"/>
          </w:tcPr>
          <w:p w:rsidR="001D3C01" w:rsidRPr="00815A54" w:rsidRDefault="001D3C01" w:rsidP="001D3C0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D3C01" w:rsidRPr="00815A54" w:rsidRDefault="00740785" w:rsidP="001D3C0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1D3C01" w:rsidRPr="00815A54" w:rsidRDefault="00740785" w:rsidP="001D3C0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區議員</w:t>
            </w:r>
          </w:p>
        </w:tc>
        <w:tc>
          <w:tcPr>
            <w:tcW w:w="2900" w:type="dxa"/>
          </w:tcPr>
          <w:p w:rsidR="001D3C01" w:rsidRPr="00815A54" w:rsidRDefault="00740785" w:rsidP="001D3C0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657BDB" w:rsidRPr="00815A54" w:rsidTr="001D3C01">
        <w:trPr>
          <w:cantSplit/>
        </w:trPr>
        <w:tc>
          <w:tcPr>
            <w:tcW w:w="988" w:type="dxa"/>
          </w:tcPr>
          <w:p w:rsidR="00657BDB" w:rsidRPr="00815A54" w:rsidRDefault="00657BDB" w:rsidP="00657BD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657BDB" w:rsidRPr="00740785" w:rsidRDefault="00657BDB" w:rsidP="00657BDB">
            <w:pPr>
              <w:jc w:val="center"/>
              <w:rPr>
                <w:spacing w:val="30"/>
                <w:sz w:val="28"/>
              </w:rPr>
            </w:pPr>
            <w:r w:rsidRPr="00657BDB">
              <w:rPr>
                <w:rFonts w:hint="eastAsia"/>
                <w:spacing w:val="30"/>
                <w:sz w:val="28"/>
              </w:rPr>
              <w:t>侯永良</w:t>
            </w:r>
          </w:p>
        </w:tc>
        <w:tc>
          <w:tcPr>
            <w:tcW w:w="840" w:type="dxa"/>
          </w:tcPr>
          <w:p w:rsidR="00657BDB" w:rsidRPr="00815A54" w:rsidRDefault="00657BDB" w:rsidP="00657BD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57BDB" w:rsidRPr="00815A54" w:rsidRDefault="00657BDB" w:rsidP="00657BD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657BDB" w:rsidRPr="00815A54" w:rsidRDefault="00657BDB" w:rsidP="00657BD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657BDB" w:rsidRPr="00815A54" w:rsidRDefault="00657BDB" w:rsidP="00657BD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740785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095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740785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40785" w:rsidRPr="00815A54" w:rsidTr="00740785">
        <w:trPr>
          <w:cantSplit/>
        </w:trPr>
        <w:tc>
          <w:tcPr>
            <w:tcW w:w="988" w:type="dxa"/>
          </w:tcPr>
          <w:p w:rsidR="00740785" w:rsidRPr="00815A54" w:rsidRDefault="00740785" w:rsidP="0074078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40785" w:rsidRPr="00815A54" w:rsidRDefault="00740785" w:rsidP="00740785">
            <w:pPr>
              <w:jc w:val="center"/>
              <w:rPr>
                <w:spacing w:val="30"/>
                <w:sz w:val="28"/>
              </w:rPr>
            </w:pPr>
            <w:r w:rsidRPr="001D3C01">
              <w:rPr>
                <w:rFonts w:hint="eastAsia"/>
                <w:spacing w:val="30"/>
                <w:sz w:val="28"/>
              </w:rPr>
              <w:t>侯永忠</w:t>
            </w:r>
          </w:p>
        </w:tc>
        <w:tc>
          <w:tcPr>
            <w:tcW w:w="840" w:type="dxa"/>
          </w:tcPr>
          <w:p w:rsidR="00740785" w:rsidRPr="00815A54" w:rsidRDefault="00740785" w:rsidP="0074078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40785" w:rsidRPr="00815A54" w:rsidRDefault="00740785" w:rsidP="0074078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740785" w:rsidRPr="00815A54" w:rsidRDefault="00740785" w:rsidP="0074078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740785" w:rsidRPr="00815A54" w:rsidRDefault="00740785" w:rsidP="0074078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>
      <w:pPr>
        <w:pStyle w:val="10"/>
      </w:pPr>
    </w:p>
    <w:p w:rsidR="00AB59F3" w:rsidRPr="00815A54" w:rsidRDefault="00AB59F3">
      <w:pPr>
        <w:tabs>
          <w:tab w:val="left" w:pos="960"/>
        </w:tabs>
        <w:jc w:val="both"/>
        <w:rPr>
          <w:spacing w:val="30"/>
          <w:sz w:val="28"/>
        </w:rPr>
      </w:pPr>
    </w:p>
    <w:p w:rsidR="00AB59F3" w:rsidRPr="00815A54" w:rsidRDefault="00AB59F3">
      <w:pPr>
        <w:tabs>
          <w:tab w:val="left" w:pos="960"/>
        </w:tabs>
        <w:jc w:val="both"/>
        <w:rPr>
          <w:spacing w:val="30"/>
          <w:sz w:val="28"/>
        </w:rPr>
      </w:pPr>
    </w:p>
    <w:p w:rsidR="00AB59F3" w:rsidRPr="00815A54" w:rsidRDefault="00AB59F3">
      <w:pPr>
        <w:pStyle w:val="SectionHeading"/>
      </w:pPr>
      <w:bookmarkStart w:id="9" w:name="_Toc525747155"/>
      <w:r w:rsidRPr="00815A54">
        <w:rPr>
          <w:rFonts w:hint="eastAsia"/>
        </w:rPr>
        <w:lastRenderedPageBreak/>
        <w:t>金錢</w:t>
      </w:r>
      <w:bookmarkEnd w:id="9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="00211EEF" w:rsidRPr="00815A54">
              <w:rPr>
                <w:b/>
                <w:spacing w:val="30"/>
                <w:sz w:val="28"/>
              </w:rPr>
              <w:t>10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金錢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 w:rsidTr="00177F7E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101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177F7E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77F7E" w:rsidRPr="00815A54" w:rsidTr="00177F7E">
        <w:trPr>
          <w:cantSplit/>
        </w:trPr>
        <w:tc>
          <w:tcPr>
            <w:tcW w:w="988" w:type="dxa"/>
          </w:tcPr>
          <w:p w:rsidR="00177F7E" w:rsidRPr="00815A54" w:rsidRDefault="00177F7E" w:rsidP="00177F7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侯福達</w:t>
            </w:r>
          </w:p>
        </w:tc>
        <w:tc>
          <w:tcPr>
            <w:tcW w:w="840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北區區議員</w:t>
            </w:r>
          </w:p>
        </w:tc>
        <w:tc>
          <w:tcPr>
            <w:tcW w:w="2850" w:type="dxa"/>
          </w:tcPr>
          <w:p w:rsidR="00177F7E" w:rsidRPr="00815A54" w:rsidRDefault="00177F7E" w:rsidP="00177F7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177F7E" w:rsidRPr="00815A54" w:rsidTr="00177F7E">
        <w:trPr>
          <w:cantSplit/>
        </w:trPr>
        <w:tc>
          <w:tcPr>
            <w:tcW w:w="988" w:type="dxa"/>
          </w:tcPr>
          <w:p w:rsidR="00177F7E" w:rsidRPr="00815A54" w:rsidRDefault="00177F7E" w:rsidP="00177F7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侯添球</w:t>
            </w:r>
          </w:p>
        </w:tc>
        <w:tc>
          <w:tcPr>
            <w:tcW w:w="840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保險經理</w:t>
            </w:r>
          </w:p>
        </w:tc>
        <w:tc>
          <w:tcPr>
            <w:tcW w:w="2850" w:type="dxa"/>
          </w:tcPr>
          <w:p w:rsidR="00177F7E" w:rsidRDefault="00177F7E" w:rsidP="00177F7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 w:rsidTr="00177F7E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113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177F7E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77F7E" w:rsidRPr="00815A54" w:rsidTr="00177F7E">
        <w:trPr>
          <w:cantSplit/>
        </w:trPr>
        <w:tc>
          <w:tcPr>
            <w:tcW w:w="988" w:type="dxa"/>
          </w:tcPr>
          <w:p w:rsidR="00177F7E" w:rsidRPr="00815A54" w:rsidRDefault="00177F7E" w:rsidP="00177F7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侯慶麒</w:t>
            </w:r>
          </w:p>
        </w:tc>
        <w:tc>
          <w:tcPr>
            <w:tcW w:w="840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177F7E" w:rsidRPr="00815A54" w:rsidRDefault="00177F7E" w:rsidP="00177F7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>
      <w:pPr>
        <w:jc w:val="both"/>
        <w:rPr>
          <w:b/>
          <w:spacing w:val="30"/>
          <w:sz w:val="28"/>
        </w:rPr>
      </w:pPr>
    </w:p>
    <w:p w:rsidR="00AB59F3" w:rsidRPr="00815A54" w:rsidRDefault="00AB59F3">
      <w:pPr>
        <w:pStyle w:val="SectionHeading"/>
      </w:pPr>
      <w:bookmarkStart w:id="10" w:name="_Toc525747156"/>
      <w:r w:rsidRPr="00815A54">
        <w:rPr>
          <w:rFonts w:hint="eastAsia"/>
        </w:rPr>
        <w:lastRenderedPageBreak/>
        <w:t>長瀝</w:t>
      </w:r>
      <w:bookmarkEnd w:id="10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jc w:val="both"/>
        <w:rPr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1</w:t>
            </w:r>
            <w:r w:rsidR="00211EEF" w:rsidRPr="00815A54">
              <w:rPr>
                <w:b/>
                <w:spacing w:val="30"/>
                <w:sz w:val="28"/>
              </w:rPr>
              <w:t>1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長瀝</w:t>
            </w:r>
          </w:p>
        </w:tc>
      </w:tr>
    </w:tbl>
    <w:p w:rsidR="00AB59F3" w:rsidRPr="00815A54" w:rsidRDefault="00AB59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014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97394B">
            <w:pPr>
              <w:jc w:val="center"/>
              <w:rPr>
                <w:spacing w:val="30"/>
                <w:sz w:val="28"/>
              </w:rPr>
            </w:pPr>
            <w:r w:rsidRPr="0097394B">
              <w:rPr>
                <w:rFonts w:hint="eastAsia"/>
                <w:spacing w:val="30"/>
                <w:sz w:val="28"/>
              </w:rPr>
              <w:t>魏威廉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97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AB59F3" w:rsidRPr="00815A54" w:rsidRDefault="0097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物業主</w:t>
            </w:r>
            <w:r>
              <w:rPr>
                <w:rFonts w:hint="eastAsia"/>
                <w:spacing w:val="30"/>
                <w:sz w:val="28"/>
              </w:rPr>
              <w:t>任</w:t>
            </w:r>
          </w:p>
        </w:tc>
        <w:tc>
          <w:tcPr>
            <w:tcW w:w="2850" w:type="dxa"/>
          </w:tcPr>
          <w:p w:rsidR="00AB59F3" w:rsidRPr="00815A54" w:rsidRDefault="0097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 w:rsidTr="00B66867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016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B66867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66867" w:rsidRPr="00815A54" w:rsidTr="00B66867">
        <w:trPr>
          <w:cantSplit/>
        </w:trPr>
        <w:tc>
          <w:tcPr>
            <w:tcW w:w="988" w:type="dxa"/>
          </w:tcPr>
          <w:p w:rsidR="00B66867" w:rsidRPr="00815A54" w:rsidRDefault="00B66867" w:rsidP="00B6686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66867" w:rsidRPr="00815A54" w:rsidRDefault="00B66867" w:rsidP="00B6686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陳鏡華</w:t>
            </w:r>
          </w:p>
        </w:tc>
        <w:tc>
          <w:tcPr>
            <w:tcW w:w="840" w:type="dxa"/>
          </w:tcPr>
          <w:p w:rsidR="00B66867" w:rsidRPr="00815A54" w:rsidRDefault="00B66867" w:rsidP="00B6686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66867" w:rsidRPr="00815A54" w:rsidRDefault="00B66867" w:rsidP="00B6686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B66867" w:rsidRPr="00815A54" w:rsidRDefault="00B66867" w:rsidP="00B66867">
            <w:pPr>
              <w:jc w:val="center"/>
              <w:rPr>
                <w:spacing w:val="30"/>
                <w:sz w:val="28"/>
              </w:rPr>
            </w:pPr>
            <w:r w:rsidRPr="00BB1B6F">
              <w:rPr>
                <w:rFonts w:hint="eastAsia"/>
                <w:spacing w:val="30"/>
                <w:sz w:val="28"/>
              </w:rPr>
              <w:t>(</w:t>
            </w:r>
            <w:r w:rsidRPr="00BB1B6F">
              <w:rPr>
                <w:rFonts w:hint="eastAsia"/>
                <w:spacing w:val="30"/>
                <w:sz w:val="28"/>
              </w:rPr>
              <w:t>候選人未有提供資料</w:t>
            </w:r>
            <w:r w:rsidRPr="00BB1B6F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B66867" w:rsidRPr="00815A54" w:rsidRDefault="00B66867" w:rsidP="00B6686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p w:rsidR="00AB59F3" w:rsidRPr="00815A54" w:rsidRDefault="00AB59F3">
      <w:pPr>
        <w:jc w:val="both"/>
        <w:rPr>
          <w:b/>
          <w:spacing w:val="30"/>
          <w:sz w:val="28"/>
        </w:rPr>
      </w:pPr>
    </w:p>
    <w:p w:rsidR="00AB59F3" w:rsidRPr="00815A54" w:rsidRDefault="00AB59F3">
      <w:pPr>
        <w:pStyle w:val="SectionHeading"/>
      </w:pPr>
      <w:bookmarkStart w:id="11" w:name="_Toc525747157"/>
      <w:r w:rsidRPr="00815A54">
        <w:rPr>
          <w:rFonts w:hint="eastAsia"/>
        </w:rPr>
        <w:lastRenderedPageBreak/>
        <w:t>唐公嶺</w:t>
      </w:r>
      <w:bookmarkEnd w:id="11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1</w:t>
            </w:r>
            <w:r w:rsidR="00211EEF" w:rsidRPr="00815A54">
              <w:rPr>
                <w:b/>
                <w:spacing w:val="30"/>
                <w:sz w:val="28"/>
              </w:rPr>
              <w:t>2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唐公嶺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961537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482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961537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961537" w:rsidRPr="00815A54" w:rsidTr="00961537">
        <w:trPr>
          <w:cantSplit/>
        </w:trPr>
        <w:tc>
          <w:tcPr>
            <w:tcW w:w="988" w:type="dxa"/>
          </w:tcPr>
          <w:p w:rsidR="00961537" w:rsidRPr="00815A54" w:rsidRDefault="00961537" w:rsidP="0096153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961537" w:rsidRPr="00815A54" w:rsidRDefault="00961537" w:rsidP="00961537">
            <w:pPr>
              <w:jc w:val="center"/>
              <w:rPr>
                <w:spacing w:val="30"/>
                <w:sz w:val="28"/>
              </w:rPr>
            </w:pPr>
            <w:r w:rsidRPr="00961537">
              <w:rPr>
                <w:rFonts w:hint="eastAsia"/>
                <w:spacing w:val="30"/>
                <w:sz w:val="28"/>
              </w:rPr>
              <w:t>唐進發</w:t>
            </w:r>
          </w:p>
        </w:tc>
        <w:tc>
          <w:tcPr>
            <w:tcW w:w="840" w:type="dxa"/>
          </w:tcPr>
          <w:p w:rsidR="00961537" w:rsidRPr="00815A54" w:rsidRDefault="00961537" w:rsidP="0096153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61537" w:rsidRPr="00815A54" w:rsidRDefault="00961537" w:rsidP="0096153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961537" w:rsidRPr="00815A54" w:rsidRDefault="00961537" w:rsidP="00961537">
            <w:pPr>
              <w:jc w:val="center"/>
              <w:rPr>
                <w:spacing w:val="30"/>
                <w:sz w:val="28"/>
              </w:rPr>
            </w:pPr>
            <w:r w:rsidRPr="00BB1B6F">
              <w:rPr>
                <w:rFonts w:hint="eastAsia"/>
                <w:spacing w:val="30"/>
                <w:sz w:val="28"/>
              </w:rPr>
              <w:t>(</w:t>
            </w:r>
            <w:r w:rsidRPr="00BB1B6F">
              <w:rPr>
                <w:rFonts w:hint="eastAsia"/>
                <w:spacing w:val="30"/>
                <w:sz w:val="28"/>
              </w:rPr>
              <w:t>候選人未有提供資料</w:t>
            </w:r>
            <w:r w:rsidRPr="00BB1B6F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961537" w:rsidRPr="00815A54" w:rsidRDefault="00961537" w:rsidP="0096153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F07529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572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F07529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 w:rsidTr="00F07529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F07529">
            <w:pPr>
              <w:jc w:val="center"/>
              <w:rPr>
                <w:spacing w:val="30"/>
                <w:sz w:val="28"/>
              </w:rPr>
            </w:pPr>
            <w:r w:rsidRPr="00F07529">
              <w:rPr>
                <w:rFonts w:hint="eastAsia"/>
                <w:spacing w:val="30"/>
                <w:sz w:val="28"/>
              </w:rPr>
              <w:t>關天舜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F0752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AB59F3" w:rsidRPr="00815A54" w:rsidRDefault="00F0752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AB59F3" w:rsidRPr="00815A54" w:rsidRDefault="00F0752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2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>
      <w:pPr>
        <w:jc w:val="both"/>
      </w:pPr>
    </w:p>
    <w:p w:rsidR="00AB59F3" w:rsidRPr="00815A54" w:rsidRDefault="00AB59F3">
      <w:pPr>
        <w:pStyle w:val="SectionHeading"/>
      </w:pPr>
      <w:bookmarkStart w:id="12" w:name="_Toc525747158"/>
      <w:r w:rsidRPr="00815A54">
        <w:rPr>
          <w:rFonts w:hint="eastAsia"/>
        </w:rPr>
        <w:lastRenderedPageBreak/>
        <w:t>料壆</w:t>
      </w:r>
      <w:bookmarkEnd w:id="12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="00211EEF" w:rsidRPr="00815A54">
              <w:rPr>
                <w:b/>
                <w:spacing w:val="30"/>
                <w:sz w:val="28"/>
              </w:rPr>
              <w:t>13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料壆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2A6D13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153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EC472D">
        <w:trPr>
          <w:cantSplit/>
          <w:trHeight w:val="556"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A6D13" w:rsidRPr="00815A54" w:rsidTr="00EC472D">
        <w:trPr>
          <w:cantSplit/>
        </w:trPr>
        <w:tc>
          <w:tcPr>
            <w:tcW w:w="988" w:type="dxa"/>
          </w:tcPr>
          <w:p w:rsidR="002A6D13" w:rsidRPr="00815A54" w:rsidRDefault="002A6D13" w:rsidP="002A6D1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2A6D13" w:rsidRPr="00D75490" w:rsidRDefault="002A6D13" w:rsidP="002A6D13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馮興疇</w:t>
            </w:r>
          </w:p>
        </w:tc>
        <w:tc>
          <w:tcPr>
            <w:tcW w:w="840" w:type="dxa"/>
          </w:tcPr>
          <w:p w:rsidR="002A6D13" w:rsidRPr="00D75490" w:rsidRDefault="002A6D13" w:rsidP="002A6D1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A6D13" w:rsidRPr="00D75490" w:rsidRDefault="002A6D13" w:rsidP="002A6D13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2A6D13" w:rsidRPr="00815A54" w:rsidRDefault="002A6D13" w:rsidP="002A6D13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退休人士</w:t>
            </w:r>
          </w:p>
        </w:tc>
        <w:tc>
          <w:tcPr>
            <w:tcW w:w="2900" w:type="dxa"/>
          </w:tcPr>
          <w:p w:rsidR="002A6D13" w:rsidRPr="00815A54" w:rsidRDefault="002A6D13" w:rsidP="002A6D1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374F8D" w:rsidRPr="00815A54" w:rsidTr="00EC472D">
        <w:trPr>
          <w:cantSplit/>
        </w:trPr>
        <w:tc>
          <w:tcPr>
            <w:tcW w:w="988" w:type="dxa"/>
          </w:tcPr>
          <w:p w:rsidR="00374F8D" w:rsidRPr="00815A54" w:rsidRDefault="00374F8D" w:rsidP="00374F8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74F8D" w:rsidRPr="00D75490" w:rsidRDefault="00374F8D" w:rsidP="00374F8D">
            <w:pPr>
              <w:jc w:val="center"/>
              <w:rPr>
                <w:spacing w:val="30"/>
                <w:sz w:val="28"/>
              </w:rPr>
            </w:pPr>
            <w:r w:rsidRPr="00374F8D">
              <w:rPr>
                <w:rFonts w:hint="eastAsia"/>
                <w:spacing w:val="30"/>
                <w:sz w:val="28"/>
              </w:rPr>
              <w:t>馮偉發</w:t>
            </w:r>
          </w:p>
        </w:tc>
        <w:tc>
          <w:tcPr>
            <w:tcW w:w="840" w:type="dxa"/>
          </w:tcPr>
          <w:p w:rsidR="00374F8D" w:rsidRPr="00D75490" w:rsidRDefault="00374F8D" w:rsidP="00374F8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74F8D" w:rsidRPr="00815A54" w:rsidRDefault="00374F8D" w:rsidP="00374F8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374F8D" w:rsidRPr="00815A54" w:rsidRDefault="00374F8D" w:rsidP="00374F8D">
            <w:pPr>
              <w:jc w:val="center"/>
              <w:rPr>
                <w:spacing w:val="30"/>
                <w:sz w:val="28"/>
              </w:rPr>
            </w:pPr>
            <w:r w:rsidRPr="00BB1B6F">
              <w:rPr>
                <w:rFonts w:hint="eastAsia"/>
                <w:spacing w:val="30"/>
                <w:sz w:val="28"/>
              </w:rPr>
              <w:t>(</w:t>
            </w:r>
            <w:r w:rsidRPr="00BB1B6F">
              <w:rPr>
                <w:rFonts w:hint="eastAsia"/>
                <w:spacing w:val="30"/>
                <w:sz w:val="28"/>
              </w:rPr>
              <w:t>候選人未有提供資料</w:t>
            </w:r>
            <w:r w:rsidRPr="00BB1B6F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374F8D" w:rsidRPr="00815A54" w:rsidRDefault="00374F8D" w:rsidP="00374F8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EC472D" w:rsidRPr="00815A54" w:rsidTr="00EC472D">
        <w:trPr>
          <w:cantSplit/>
        </w:trPr>
        <w:tc>
          <w:tcPr>
            <w:tcW w:w="988" w:type="dxa"/>
          </w:tcPr>
          <w:p w:rsidR="00EC472D" w:rsidRPr="00815A54" w:rsidRDefault="00EC472D" w:rsidP="00EC472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EC472D" w:rsidRPr="00374F8D" w:rsidRDefault="00EC472D" w:rsidP="00EC472D">
            <w:pPr>
              <w:jc w:val="center"/>
              <w:rPr>
                <w:spacing w:val="30"/>
                <w:sz w:val="28"/>
              </w:rPr>
            </w:pPr>
            <w:r w:rsidRPr="00EC472D">
              <w:rPr>
                <w:rFonts w:hint="eastAsia"/>
                <w:spacing w:val="30"/>
                <w:sz w:val="28"/>
              </w:rPr>
              <w:t>馮漢光</w:t>
            </w:r>
          </w:p>
        </w:tc>
        <w:tc>
          <w:tcPr>
            <w:tcW w:w="840" w:type="dxa"/>
          </w:tcPr>
          <w:p w:rsidR="00EC472D" w:rsidRPr="00D75490" w:rsidRDefault="00EC472D" w:rsidP="00EC472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C472D" w:rsidRPr="00D75490" w:rsidRDefault="00EC472D" w:rsidP="00EC472D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EC472D" w:rsidRPr="00815A54" w:rsidRDefault="00EC472D" w:rsidP="00EC472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EC472D" w:rsidRPr="00815A54" w:rsidRDefault="00EC472D" w:rsidP="00EC472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4371C6" w:rsidRPr="00815A54" w:rsidTr="00177F7E">
        <w:trPr>
          <w:cantSplit/>
        </w:trPr>
        <w:tc>
          <w:tcPr>
            <w:tcW w:w="988" w:type="dxa"/>
          </w:tcPr>
          <w:p w:rsidR="004371C6" w:rsidRPr="00815A54" w:rsidRDefault="004371C6" w:rsidP="005014A8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174</w:t>
            </w:r>
          </w:p>
        </w:tc>
        <w:tc>
          <w:tcPr>
            <w:tcW w:w="8428" w:type="dxa"/>
            <w:gridSpan w:val="5"/>
          </w:tcPr>
          <w:p w:rsidR="004371C6" w:rsidRPr="00815A54" w:rsidRDefault="004371C6" w:rsidP="005014A8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4371C6" w:rsidRPr="00815A54" w:rsidTr="00177F7E">
        <w:trPr>
          <w:cantSplit/>
        </w:trPr>
        <w:tc>
          <w:tcPr>
            <w:tcW w:w="988" w:type="dxa"/>
          </w:tcPr>
          <w:p w:rsidR="004371C6" w:rsidRPr="00815A54" w:rsidRDefault="004371C6" w:rsidP="005014A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371C6" w:rsidRPr="00815A54" w:rsidRDefault="004371C6" w:rsidP="005014A8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4371C6" w:rsidRPr="00815A54" w:rsidRDefault="004371C6" w:rsidP="005014A8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4371C6" w:rsidRPr="00815A54" w:rsidRDefault="004371C6" w:rsidP="005014A8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4371C6" w:rsidRPr="00815A54" w:rsidRDefault="004371C6" w:rsidP="005014A8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4371C6" w:rsidRPr="00815A54" w:rsidRDefault="004371C6" w:rsidP="005014A8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77F7E" w:rsidRPr="00815A54" w:rsidTr="00177F7E">
        <w:trPr>
          <w:cantSplit/>
        </w:trPr>
        <w:tc>
          <w:tcPr>
            <w:tcW w:w="988" w:type="dxa"/>
          </w:tcPr>
          <w:p w:rsidR="00177F7E" w:rsidRPr="00815A54" w:rsidRDefault="00177F7E" w:rsidP="00177F7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馮啓榮</w:t>
            </w:r>
          </w:p>
        </w:tc>
        <w:tc>
          <w:tcPr>
            <w:tcW w:w="840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177F7E" w:rsidRPr="00D75490" w:rsidRDefault="00177F7E" w:rsidP="00177F7E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退休人士</w:t>
            </w:r>
          </w:p>
        </w:tc>
        <w:tc>
          <w:tcPr>
            <w:tcW w:w="2850" w:type="dxa"/>
          </w:tcPr>
          <w:p w:rsidR="00177F7E" w:rsidRPr="00815A54" w:rsidRDefault="00177F7E" w:rsidP="00177F7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</w:t>
      </w:r>
      <w:bookmarkStart w:id="13" w:name="_GoBack"/>
      <w:bookmarkEnd w:id="13"/>
      <w:r w:rsidRPr="00815A54">
        <w:rPr>
          <w:rFonts w:hint="eastAsia"/>
          <w:bCs/>
          <w:spacing w:val="30"/>
          <w:sz w:val="28"/>
        </w:rPr>
        <w:t>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>
      <w:pPr>
        <w:pStyle w:val="SectionHeading"/>
      </w:pPr>
      <w:bookmarkStart w:id="14" w:name="_Toc525747159"/>
      <w:r w:rsidRPr="00815A54">
        <w:rPr>
          <w:rFonts w:hint="eastAsia"/>
        </w:rPr>
        <w:lastRenderedPageBreak/>
        <w:t>馬草壠</w:t>
      </w:r>
      <w:r w:rsidRPr="00815A54">
        <w:rPr>
          <w:rFonts w:hint="eastAsia"/>
        </w:rPr>
        <w:t>(</w:t>
      </w:r>
      <w:r w:rsidRPr="00815A54">
        <w:rPr>
          <w:rFonts w:hint="eastAsia"/>
        </w:rPr>
        <w:t>北</w:t>
      </w:r>
      <w:r w:rsidRPr="00815A54">
        <w:rPr>
          <w:rFonts w:hint="eastAsia"/>
        </w:rPr>
        <w:t>)</w:t>
      </w:r>
      <w:bookmarkEnd w:id="14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pStyle w:val="1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1</w:t>
            </w:r>
            <w:r w:rsidR="00211EEF" w:rsidRPr="00815A54">
              <w:rPr>
                <w:b/>
                <w:spacing w:val="30"/>
                <w:sz w:val="28"/>
              </w:rPr>
              <w:t>4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馬草壠</w:t>
            </w: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Pr="00815A54">
              <w:rPr>
                <w:rFonts w:hint="eastAsia"/>
                <w:b/>
                <w:spacing w:val="30"/>
                <w:sz w:val="28"/>
              </w:rPr>
              <w:t>北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AB59F3" w:rsidRPr="00815A54" w:rsidRDefault="00AB59F3">
      <w:pPr>
        <w:pStyle w:val="10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1603A9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212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1603A9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 w:rsidTr="001603A9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1603A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林銳強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1603A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AB59F3" w:rsidRPr="00815A54" w:rsidRDefault="001603A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AB59F3" w:rsidRPr="00815A54" w:rsidRDefault="001603A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p w:rsidR="00AB59F3" w:rsidRPr="00815A54" w:rsidRDefault="00AB59F3"/>
    <w:p w:rsidR="00AB59F3" w:rsidRPr="00815A54" w:rsidRDefault="00AB59F3">
      <w:pPr>
        <w:pStyle w:val="SectionHeading"/>
      </w:pPr>
      <w:bookmarkStart w:id="15" w:name="_Toc525747160"/>
      <w:r w:rsidRPr="00815A54">
        <w:rPr>
          <w:rFonts w:hint="eastAsia"/>
        </w:rPr>
        <w:lastRenderedPageBreak/>
        <w:t>馬草壠</w:t>
      </w:r>
      <w:r w:rsidRPr="00815A54">
        <w:rPr>
          <w:rFonts w:hint="eastAsia"/>
        </w:rPr>
        <w:t>(</w:t>
      </w:r>
      <w:r w:rsidRPr="00815A54">
        <w:rPr>
          <w:rFonts w:hint="eastAsia"/>
        </w:rPr>
        <w:t>南</w:t>
      </w:r>
      <w:r w:rsidRPr="00815A54">
        <w:rPr>
          <w:rFonts w:hint="eastAsia"/>
        </w:rPr>
        <w:t>)</w:t>
      </w:r>
      <w:bookmarkEnd w:id="15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15</w:t>
            </w:r>
            <w:r w:rsidR="00AB59F3"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馬草壠</w:t>
            </w: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Pr="00815A54">
              <w:rPr>
                <w:rFonts w:hint="eastAsia"/>
                <w:b/>
                <w:spacing w:val="30"/>
                <w:sz w:val="28"/>
              </w:rPr>
              <w:t>南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 w:rsidTr="00CD2BA7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213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CD2BA7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CD2BA7" w:rsidRPr="00815A54" w:rsidTr="00CD2BA7">
        <w:trPr>
          <w:cantSplit/>
        </w:trPr>
        <w:tc>
          <w:tcPr>
            <w:tcW w:w="988" w:type="dxa"/>
          </w:tcPr>
          <w:p w:rsidR="00CD2BA7" w:rsidRPr="00815A54" w:rsidRDefault="00CD2BA7" w:rsidP="00CD2BA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CD2BA7" w:rsidRPr="00D75490" w:rsidRDefault="00CD2BA7" w:rsidP="00CD2BA7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spacing w:val="30"/>
                <w:sz w:val="28"/>
              </w:rPr>
              <w:t>黃煥全</w:t>
            </w:r>
          </w:p>
        </w:tc>
        <w:tc>
          <w:tcPr>
            <w:tcW w:w="840" w:type="dxa"/>
          </w:tcPr>
          <w:p w:rsidR="00CD2BA7" w:rsidRPr="00D75490" w:rsidRDefault="00CD2BA7" w:rsidP="00CD2BA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D2BA7" w:rsidRPr="00D75490" w:rsidRDefault="00CD2BA7" w:rsidP="00CD2BA7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CD2BA7" w:rsidRPr="00815A54" w:rsidRDefault="00CD2BA7" w:rsidP="00CD2BA7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的士司機</w:t>
            </w:r>
          </w:p>
        </w:tc>
        <w:tc>
          <w:tcPr>
            <w:tcW w:w="2850" w:type="dxa"/>
          </w:tcPr>
          <w:p w:rsidR="00CD2BA7" w:rsidRPr="00815A54" w:rsidRDefault="00CD2BA7" w:rsidP="00CD2BA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p w:rsidR="00AB59F3" w:rsidRPr="00815A54" w:rsidRDefault="00AB59F3"/>
    <w:p w:rsidR="00AB59F3" w:rsidRPr="00815A54" w:rsidRDefault="00AB59F3">
      <w:pPr>
        <w:pStyle w:val="SectionHeading"/>
      </w:pPr>
      <w:bookmarkStart w:id="16" w:name="_Toc525747161"/>
      <w:r w:rsidRPr="00815A54">
        <w:rPr>
          <w:rFonts w:hint="eastAsia"/>
        </w:rPr>
        <w:lastRenderedPageBreak/>
        <w:t>華山村</w:t>
      </w:r>
      <w:bookmarkEnd w:id="16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pStyle w:val="1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16</w:t>
            </w:r>
            <w:r w:rsidR="00AB59F3"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華山村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 w:rsidTr="005663DE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526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5663DE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5663DE" w:rsidRPr="00815A54" w:rsidTr="005663DE">
        <w:trPr>
          <w:cantSplit/>
        </w:trPr>
        <w:tc>
          <w:tcPr>
            <w:tcW w:w="988" w:type="dxa"/>
          </w:tcPr>
          <w:p w:rsidR="005663DE" w:rsidRPr="00815A54" w:rsidRDefault="005663DE" w:rsidP="005663D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5663DE" w:rsidRPr="00815A54" w:rsidRDefault="005663DE" w:rsidP="005663D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廖壽昌</w:t>
            </w:r>
          </w:p>
        </w:tc>
        <w:tc>
          <w:tcPr>
            <w:tcW w:w="840" w:type="dxa"/>
          </w:tcPr>
          <w:p w:rsidR="005663DE" w:rsidRPr="00815A54" w:rsidRDefault="005663DE" w:rsidP="005663D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663DE" w:rsidRPr="00815A54" w:rsidRDefault="005663DE" w:rsidP="005663D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5663DE" w:rsidRPr="00815A54" w:rsidRDefault="005663DE" w:rsidP="005663DE">
            <w:pPr>
              <w:jc w:val="center"/>
              <w:rPr>
                <w:spacing w:val="30"/>
                <w:sz w:val="28"/>
              </w:rPr>
            </w:pPr>
            <w:r w:rsidRPr="00BB1B6F">
              <w:rPr>
                <w:rFonts w:hint="eastAsia"/>
                <w:spacing w:val="30"/>
                <w:sz w:val="28"/>
              </w:rPr>
              <w:t>(</w:t>
            </w:r>
            <w:r w:rsidRPr="00BB1B6F">
              <w:rPr>
                <w:rFonts w:hint="eastAsia"/>
                <w:spacing w:val="30"/>
                <w:sz w:val="28"/>
              </w:rPr>
              <w:t>候選人未有提供資料</w:t>
            </w:r>
            <w:r w:rsidRPr="00BB1B6F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5663DE" w:rsidRPr="00815A54" w:rsidRDefault="005663DE" w:rsidP="005663D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2D20B0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623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2D20B0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D20B0" w:rsidRPr="00815A54" w:rsidTr="002D20B0">
        <w:trPr>
          <w:cantSplit/>
        </w:trPr>
        <w:tc>
          <w:tcPr>
            <w:tcW w:w="988" w:type="dxa"/>
          </w:tcPr>
          <w:p w:rsidR="002D20B0" w:rsidRPr="00815A54" w:rsidRDefault="002D20B0" w:rsidP="002D20B0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2D20B0" w:rsidRPr="00815A54" w:rsidRDefault="002D20B0" w:rsidP="002D20B0">
            <w:pPr>
              <w:jc w:val="center"/>
              <w:rPr>
                <w:spacing w:val="30"/>
                <w:sz w:val="28"/>
              </w:rPr>
            </w:pPr>
            <w:r w:rsidRPr="002D20B0">
              <w:rPr>
                <w:rFonts w:hint="eastAsia"/>
                <w:spacing w:val="30"/>
                <w:sz w:val="28"/>
              </w:rPr>
              <w:t>陳仕祥</w:t>
            </w:r>
          </w:p>
        </w:tc>
        <w:tc>
          <w:tcPr>
            <w:tcW w:w="840" w:type="dxa"/>
          </w:tcPr>
          <w:p w:rsidR="002D20B0" w:rsidRPr="00815A54" w:rsidRDefault="002D20B0" w:rsidP="002D20B0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D20B0" w:rsidRPr="00815A54" w:rsidRDefault="002D20B0" w:rsidP="002D20B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D20B0" w:rsidRPr="00815A54" w:rsidRDefault="002D20B0" w:rsidP="002D20B0">
            <w:pPr>
              <w:jc w:val="center"/>
              <w:rPr>
                <w:spacing w:val="30"/>
                <w:sz w:val="28"/>
              </w:rPr>
            </w:pPr>
            <w:r w:rsidRPr="00BB1B6F">
              <w:rPr>
                <w:rFonts w:hint="eastAsia"/>
                <w:spacing w:val="30"/>
                <w:sz w:val="28"/>
              </w:rPr>
              <w:t>(</w:t>
            </w:r>
            <w:r w:rsidRPr="00BB1B6F">
              <w:rPr>
                <w:rFonts w:hint="eastAsia"/>
                <w:spacing w:val="30"/>
                <w:sz w:val="28"/>
              </w:rPr>
              <w:t>候選人未有提供資料</w:t>
            </w:r>
            <w:r w:rsidRPr="00BB1B6F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2D20B0" w:rsidRPr="00815A54" w:rsidRDefault="002D20B0" w:rsidP="002D20B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>
      <w:pPr>
        <w:pStyle w:val="SectionHeading"/>
      </w:pPr>
      <w:bookmarkStart w:id="17" w:name="_Toc525747162"/>
      <w:r w:rsidRPr="00815A54">
        <w:rPr>
          <w:rFonts w:hint="eastAsia"/>
        </w:rPr>
        <w:lastRenderedPageBreak/>
        <w:t>蓮塘尾</w:t>
      </w:r>
      <w:bookmarkEnd w:id="17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pStyle w:val="1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="00211EEF" w:rsidRPr="00815A54">
              <w:rPr>
                <w:b/>
                <w:spacing w:val="30"/>
                <w:sz w:val="28"/>
              </w:rPr>
              <w:t>17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蓮塘尾</w:t>
            </w:r>
          </w:p>
        </w:tc>
      </w:tr>
    </w:tbl>
    <w:p w:rsidR="00AB59F3" w:rsidRPr="00815A54" w:rsidRDefault="00AB59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152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97394B">
            <w:pPr>
              <w:jc w:val="center"/>
              <w:rPr>
                <w:spacing w:val="30"/>
                <w:sz w:val="28"/>
              </w:rPr>
            </w:pPr>
            <w:r w:rsidRPr="0097394B">
              <w:rPr>
                <w:rFonts w:hint="eastAsia"/>
                <w:spacing w:val="30"/>
                <w:sz w:val="28"/>
              </w:rPr>
              <w:t>宋有壽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97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AB59F3" w:rsidRPr="00815A54" w:rsidRDefault="0097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AB59F3" w:rsidRPr="00815A54" w:rsidRDefault="009739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173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97545B">
            <w:pPr>
              <w:jc w:val="center"/>
              <w:rPr>
                <w:spacing w:val="30"/>
                <w:sz w:val="28"/>
              </w:rPr>
            </w:pPr>
            <w:r w:rsidRPr="0097545B">
              <w:rPr>
                <w:rFonts w:hint="eastAsia"/>
                <w:spacing w:val="30"/>
                <w:sz w:val="28"/>
              </w:rPr>
              <w:t>宋瑞昌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9754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AB59F3" w:rsidRPr="00815A54" w:rsidRDefault="009754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廚</w:t>
            </w:r>
            <w:r>
              <w:rPr>
                <w:rFonts w:hint="eastAsia"/>
                <w:spacing w:val="30"/>
                <w:sz w:val="28"/>
              </w:rPr>
              <w:t>師</w:t>
            </w:r>
          </w:p>
        </w:tc>
        <w:tc>
          <w:tcPr>
            <w:tcW w:w="2850" w:type="dxa"/>
          </w:tcPr>
          <w:p w:rsidR="00AB59F3" w:rsidRPr="00815A54" w:rsidRDefault="0097545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p w:rsidR="00AB59F3" w:rsidRPr="00815A54" w:rsidRDefault="00AB59F3">
      <w:pPr>
        <w:pStyle w:val="SectionHeading"/>
      </w:pPr>
      <w:bookmarkStart w:id="18" w:name="_Toc525747163"/>
      <w:r w:rsidRPr="00815A54">
        <w:rPr>
          <w:rFonts w:hint="eastAsia"/>
        </w:rPr>
        <w:lastRenderedPageBreak/>
        <w:t>燕崗</w:t>
      </w:r>
      <w:bookmarkEnd w:id="18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="00211EEF" w:rsidRPr="00815A54">
              <w:rPr>
                <w:b/>
                <w:spacing w:val="30"/>
                <w:sz w:val="28"/>
              </w:rPr>
              <w:t>18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燕崗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 w:rsidTr="00511C4B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572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511C4B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511C4B" w:rsidRPr="00815A54" w:rsidTr="00511C4B">
        <w:trPr>
          <w:cantSplit/>
        </w:trPr>
        <w:tc>
          <w:tcPr>
            <w:tcW w:w="988" w:type="dxa"/>
          </w:tcPr>
          <w:p w:rsidR="00511C4B" w:rsidRPr="00815A54" w:rsidRDefault="00511C4B" w:rsidP="00511C4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511C4B" w:rsidRPr="00815A54" w:rsidRDefault="00511C4B" w:rsidP="00511C4B">
            <w:pPr>
              <w:jc w:val="center"/>
              <w:rPr>
                <w:spacing w:val="30"/>
                <w:sz w:val="28"/>
              </w:rPr>
            </w:pPr>
            <w:r w:rsidRPr="00511C4B">
              <w:rPr>
                <w:rFonts w:hint="eastAsia"/>
                <w:spacing w:val="30"/>
                <w:sz w:val="28"/>
              </w:rPr>
              <w:t>侯錦全</w:t>
            </w:r>
          </w:p>
        </w:tc>
        <w:tc>
          <w:tcPr>
            <w:tcW w:w="840" w:type="dxa"/>
          </w:tcPr>
          <w:p w:rsidR="00511C4B" w:rsidRPr="00815A54" w:rsidRDefault="00511C4B" w:rsidP="00511C4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11C4B" w:rsidRPr="00815A54" w:rsidRDefault="00511C4B" w:rsidP="00511C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511C4B" w:rsidRPr="00815A54" w:rsidRDefault="00511C4B" w:rsidP="00511C4B">
            <w:pPr>
              <w:jc w:val="center"/>
              <w:rPr>
                <w:spacing w:val="30"/>
                <w:sz w:val="28"/>
              </w:rPr>
            </w:pPr>
            <w:r w:rsidRPr="00BB1B6F">
              <w:rPr>
                <w:rFonts w:hint="eastAsia"/>
                <w:spacing w:val="30"/>
                <w:sz w:val="28"/>
              </w:rPr>
              <w:t>(</w:t>
            </w:r>
            <w:r w:rsidRPr="00BB1B6F">
              <w:rPr>
                <w:rFonts w:hint="eastAsia"/>
                <w:spacing w:val="30"/>
                <w:sz w:val="28"/>
              </w:rPr>
              <w:t>候選人未有提供資料</w:t>
            </w:r>
            <w:r w:rsidRPr="00BB1B6F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511C4B" w:rsidRPr="00815A54" w:rsidRDefault="00511C4B" w:rsidP="00511C4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677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001634">
            <w:pPr>
              <w:jc w:val="center"/>
              <w:rPr>
                <w:spacing w:val="30"/>
                <w:sz w:val="28"/>
              </w:rPr>
            </w:pPr>
            <w:r w:rsidRPr="00001634">
              <w:rPr>
                <w:rFonts w:hint="eastAsia"/>
                <w:spacing w:val="30"/>
                <w:sz w:val="28"/>
              </w:rPr>
              <w:t>侯榮光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00163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AB59F3" w:rsidRPr="00815A54" w:rsidRDefault="0000163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AB59F3" w:rsidRPr="00815A54" w:rsidRDefault="0000163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p w:rsidR="00AB59F3" w:rsidRPr="00815A54" w:rsidRDefault="00AB59F3">
      <w:pPr>
        <w:pStyle w:val="SectionHeading"/>
      </w:pPr>
      <w:bookmarkStart w:id="19" w:name="_Toc525747164"/>
      <w:r w:rsidRPr="00815A54">
        <w:rPr>
          <w:rFonts w:hint="eastAsia"/>
        </w:rPr>
        <w:lastRenderedPageBreak/>
        <w:t>蕉徑</w:t>
      </w:r>
      <w:bookmarkEnd w:id="19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1</w:t>
            </w:r>
            <w:r w:rsidR="00211EEF" w:rsidRPr="00815A54">
              <w:rPr>
                <w:b/>
                <w:spacing w:val="30"/>
                <w:sz w:val="28"/>
              </w:rPr>
              <w:t>9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蕉徑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C610D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500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C610D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 w:rsidTr="00C610D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7C2B0B">
            <w:pPr>
              <w:jc w:val="center"/>
              <w:rPr>
                <w:spacing w:val="30"/>
                <w:sz w:val="28"/>
              </w:rPr>
            </w:pPr>
            <w:r w:rsidRPr="007C2B0B">
              <w:rPr>
                <w:rFonts w:ascii="華康細明體" w:eastAsia="華康細明體" w:hAnsi="華康細明體" w:hint="eastAsia"/>
                <w:spacing w:val="30"/>
                <w:sz w:val="28"/>
                <w:lang w:eastAsia="zh-HK"/>
              </w:rPr>
              <w:t>黃</w:t>
            </w:r>
            <w:r>
              <w:rPr>
                <w:rFonts w:hint="eastAsia"/>
                <w:spacing w:val="30"/>
                <w:sz w:val="28"/>
                <w:lang w:eastAsia="zh-HK"/>
              </w:rPr>
              <w:t>志光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7C2B0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AB59F3" w:rsidRPr="00815A54" w:rsidRDefault="007C2B0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物業管理員</w:t>
            </w:r>
          </w:p>
        </w:tc>
        <w:tc>
          <w:tcPr>
            <w:tcW w:w="2900" w:type="dxa"/>
          </w:tcPr>
          <w:p w:rsidR="00AB59F3" w:rsidRPr="00815A54" w:rsidRDefault="007C2B0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C610D4" w:rsidRPr="00815A54" w:rsidTr="00C610D4">
        <w:trPr>
          <w:cantSplit/>
        </w:trPr>
        <w:tc>
          <w:tcPr>
            <w:tcW w:w="988" w:type="dxa"/>
          </w:tcPr>
          <w:p w:rsidR="00C610D4" w:rsidRPr="00815A54" w:rsidRDefault="00C610D4" w:rsidP="00C610D4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C610D4" w:rsidRPr="007C2B0B" w:rsidRDefault="00C610D4" w:rsidP="00C610D4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  <w:lang w:eastAsia="zh-HK"/>
              </w:rPr>
            </w:pPr>
            <w:r w:rsidRPr="00C610D4">
              <w:rPr>
                <w:rFonts w:ascii="華康細明體" w:eastAsia="華康細明體" w:hAnsi="華康細明體" w:hint="eastAsia"/>
                <w:spacing w:val="30"/>
                <w:sz w:val="28"/>
                <w:lang w:eastAsia="zh-HK"/>
              </w:rPr>
              <w:t>鄧永雄</w:t>
            </w:r>
          </w:p>
        </w:tc>
        <w:tc>
          <w:tcPr>
            <w:tcW w:w="840" w:type="dxa"/>
          </w:tcPr>
          <w:p w:rsidR="00C610D4" w:rsidRPr="00815A54" w:rsidRDefault="00C610D4" w:rsidP="00C610D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610D4" w:rsidRPr="00D75490" w:rsidRDefault="00C610D4" w:rsidP="00C610D4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C610D4" w:rsidRPr="00815A54" w:rsidRDefault="00C610D4" w:rsidP="00C610D4">
            <w:pPr>
              <w:jc w:val="center"/>
              <w:rPr>
                <w:spacing w:val="30"/>
                <w:sz w:val="28"/>
              </w:rPr>
            </w:pPr>
            <w:r w:rsidRPr="00BB1B6F">
              <w:rPr>
                <w:rFonts w:hint="eastAsia"/>
                <w:spacing w:val="30"/>
                <w:sz w:val="28"/>
              </w:rPr>
              <w:t>(</w:t>
            </w:r>
            <w:r w:rsidRPr="00BB1B6F">
              <w:rPr>
                <w:rFonts w:hint="eastAsia"/>
                <w:spacing w:val="30"/>
                <w:sz w:val="28"/>
              </w:rPr>
              <w:t>候選人未有提供資料</w:t>
            </w:r>
            <w:r w:rsidRPr="00BB1B6F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C610D4" w:rsidRPr="00815A54" w:rsidRDefault="00C610D4" w:rsidP="00C610D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 w:rsidTr="00BB1B6F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597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BB1B6F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B1B6F" w:rsidRPr="00815A54" w:rsidTr="00BB1B6F">
        <w:trPr>
          <w:cantSplit/>
        </w:trPr>
        <w:tc>
          <w:tcPr>
            <w:tcW w:w="988" w:type="dxa"/>
          </w:tcPr>
          <w:p w:rsidR="00BB1B6F" w:rsidRPr="00815A54" w:rsidRDefault="00BB1B6F" w:rsidP="00BB1B6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B1B6F" w:rsidRPr="00D75490" w:rsidRDefault="00BB1B6F" w:rsidP="00BB1B6F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spacing w:val="30"/>
                <w:sz w:val="28"/>
              </w:rPr>
              <w:t>蔡毅聲</w:t>
            </w:r>
          </w:p>
        </w:tc>
        <w:tc>
          <w:tcPr>
            <w:tcW w:w="840" w:type="dxa"/>
          </w:tcPr>
          <w:p w:rsidR="00BB1B6F" w:rsidRPr="00D75490" w:rsidRDefault="00BB1B6F" w:rsidP="00BB1B6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B1B6F" w:rsidRPr="00D75490" w:rsidRDefault="00BB1B6F" w:rsidP="00BB1B6F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BB1B6F" w:rsidRPr="00815A54" w:rsidRDefault="00BB1B6F" w:rsidP="00BB1B6F">
            <w:pPr>
              <w:jc w:val="center"/>
              <w:rPr>
                <w:spacing w:val="30"/>
                <w:sz w:val="28"/>
              </w:rPr>
            </w:pPr>
            <w:r w:rsidRPr="00BB1B6F">
              <w:rPr>
                <w:rFonts w:hint="eastAsia"/>
                <w:spacing w:val="30"/>
                <w:sz w:val="28"/>
              </w:rPr>
              <w:t>(</w:t>
            </w:r>
            <w:r w:rsidRPr="00BB1B6F">
              <w:rPr>
                <w:rFonts w:hint="eastAsia"/>
                <w:spacing w:val="30"/>
                <w:sz w:val="28"/>
              </w:rPr>
              <w:t>候選人未有提供資料</w:t>
            </w:r>
            <w:r w:rsidRPr="00BB1B6F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BB1B6F" w:rsidRPr="00815A54" w:rsidRDefault="00BB1B6F" w:rsidP="00BB1B6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010B91" w:rsidRPr="00815A54" w:rsidTr="00BB1B6F">
        <w:trPr>
          <w:cantSplit/>
        </w:trPr>
        <w:tc>
          <w:tcPr>
            <w:tcW w:w="988" w:type="dxa"/>
          </w:tcPr>
          <w:p w:rsidR="00010B91" w:rsidRPr="00815A54" w:rsidRDefault="00010B91" w:rsidP="00010B9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010B91" w:rsidRPr="00D75490" w:rsidRDefault="00010B91" w:rsidP="00010B91">
            <w:pPr>
              <w:jc w:val="center"/>
              <w:rPr>
                <w:spacing w:val="30"/>
                <w:sz w:val="28"/>
              </w:rPr>
            </w:pPr>
            <w:r w:rsidRPr="00010B91">
              <w:rPr>
                <w:rFonts w:hint="eastAsia"/>
                <w:spacing w:val="30"/>
                <w:sz w:val="28"/>
              </w:rPr>
              <w:t>呂金雄</w:t>
            </w:r>
          </w:p>
        </w:tc>
        <w:tc>
          <w:tcPr>
            <w:tcW w:w="840" w:type="dxa"/>
          </w:tcPr>
          <w:p w:rsidR="00010B91" w:rsidRPr="00D75490" w:rsidRDefault="00010B91" w:rsidP="00010B9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10B91" w:rsidRPr="00D75490" w:rsidRDefault="00010B91" w:rsidP="00010B91">
            <w:pPr>
              <w:jc w:val="center"/>
              <w:rPr>
                <w:spacing w:val="30"/>
                <w:sz w:val="28"/>
              </w:rPr>
            </w:pPr>
            <w:r w:rsidRPr="00D75490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10B91" w:rsidRPr="00815A54" w:rsidRDefault="00010B91" w:rsidP="00010B91">
            <w:pPr>
              <w:jc w:val="center"/>
              <w:rPr>
                <w:spacing w:val="30"/>
                <w:sz w:val="28"/>
              </w:rPr>
            </w:pPr>
            <w:r w:rsidRPr="00BB1B6F">
              <w:rPr>
                <w:rFonts w:hint="eastAsia"/>
                <w:spacing w:val="30"/>
                <w:sz w:val="28"/>
              </w:rPr>
              <w:t>(</w:t>
            </w:r>
            <w:r w:rsidRPr="00BB1B6F">
              <w:rPr>
                <w:rFonts w:hint="eastAsia"/>
                <w:spacing w:val="30"/>
                <w:sz w:val="28"/>
              </w:rPr>
              <w:t>候選人未有提供資料</w:t>
            </w:r>
            <w:r w:rsidRPr="00BB1B6F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010B91" w:rsidRPr="00815A54" w:rsidRDefault="00010B91" w:rsidP="00010B9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/>
    <w:p w:rsidR="00AB59F3" w:rsidRPr="00815A54" w:rsidRDefault="00AB59F3">
      <w:pPr>
        <w:pStyle w:val="SectionHeading"/>
      </w:pPr>
      <w:bookmarkStart w:id="20" w:name="_Toc525747165"/>
      <w:r w:rsidRPr="00815A54">
        <w:rPr>
          <w:rFonts w:hint="eastAsia"/>
        </w:rPr>
        <w:lastRenderedPageBreak/>
        <w:t>營盤</w:t>
      </w:r>
      <w:bookmarkEnd w:id="20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2</w:t>
            </w:r>
            <w:r w:rsidR="00211EEF" w:rsidRPr="00815A54">
              <w:rPr>
                <w:b/>
                <w:spacing w:val="30"/>
                <w:sz w:val="28"/>
              </w:rPr>
              <w:t>0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營盤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AB59F3" w:rsidRPr="00815A54" w:rsidTr="006F1FCD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widowControl/>
              <w:rPr>
                <w:sz w:val="28"/>
              </w:rPr>
            </w:pPr>
            <w:r w:rsidRPr="00815A54">
              <w:rPr>
                <w:sz w:val="28"/>
              </w:rPr>
              <w:t>S1-680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6F1FCD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6F1FCD" w:rsidRPr="00815A54" w:rsidTr="006F1FCD">
        <w:trPr>
          <w:cantSplit/>
        </w:trPr>
        <w:tc>
          <w:tcPr>
            <w:tcW w:w="988" w:type="dxa"/>
          </w:tcPr>
          <w:p w:rsidR="006F1FCD" w:rsidRPr="00815A54" w:rsidRDefault="006F1FCD" w:rsidP="006F1FC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6F1FCD" w:rsidRPr="00815A54" w:rsidRDefault="006F1FCD" w:rsidP="006F1FC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林志強</w:t>
            </w:r>
          </w:p>
        </w:tc>
        <w:tc>
          <w:tcPr>
            <w:tcW w:w="840" w:type="dxa"/>
          </w:tcPr>
          <w:p w:rsidR="006F1FCD" w:rsidRPr="00815A54" w:rsidRDefault="006F1FCD" w:rsidP="006F1FC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F1FCD" w:rsidRPr="00815A54" w:rsidRDefault="006F1FCD" w:rsidP="006F1FC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6F1FCD" w:rsidRPr="00815A54" w:rsidRDefault="006F1FCD" w:rsidP="006F1FCD">
            <w:pPr>
              <w:jc w:val="center"/>
              <w:rPr>
                <w:spacing w:val="30"/>
                <w:sz w:val="28"/>
              </w:rPr>
            </w:pPr>
            <w:r w:rsidRPr="00BB1B6F">
              <w:rPr>
                <w:rFonts w:hint="eastAsia"/>
                <w:spacing w:val="30"/>
                <w:sz w:val="28"/>
              </w:rPr>
              <w:t>(</w:t>
            </w:r>
            <w:r w:rsidRPr="00BB1B6F">
              <w:rPr>
                <w:rFonts w:hint="eastAsia"/>
                <w:spacing w:val="30"/>
                <w:sz w:val="28"/>
              </w:rPr>
              <w:t>候選人未有提供資料</w:t>
            </w:r>
            <w:r w:rsidRPr="00BB1B6F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6F1FCD" w:rsidRPr="00815A54" w:rsidRDefault="006F1FCD" w:rsidP="006F1FC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>
              <w:rPr>
                <w:spacing w:val="30"/>
                <w:sz w:val="28"/>
              </w:rPr>
              <w:t>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="00012243"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p w:rsidR="00AB59F3" w:rsidRPr="00815A54" w:rsidRDefault="00AB59F3">
      <w:pPr>
        <w:pStyle w:val="SectionHeading"/>
      </w:pPr>
      <w:bookmarkStart w:id="21" w:name="_Toc525747166"/>
      <w:r w:rsidRPr="00815A54">
        <w:rPr>
          <w:rFonts w:hint="eastAsia"/>
        </w:rPr>
        <w:lastRenderedPageBreak/>
        <w:t>雞嶺</w:t>
      </w:r>
      <w:bookmarkEnd w:id="21"/>
    </w:p>
    <w:p w:rsidR="004371C6" w:rsidRPr="00815A54" w:rsidRDefault="004371C6" w:rsidP="004371C6">
      <w:pPr>
        <w:jc w:val="center"/>
        <w:rPr>
          <w:b/>
          <w:spacing w:val="30"/>
          <w:sz w:val="28"/>
        </w:rPr>
      </w:pPr>
      <w:r w:rsidRPr="00815A54">
        <w:rPr>
          <w:rFonts w:hint="eastAsia"/>
          <w:b/>
          <w:spacing w:val="30"/>
          <w:sz w:val="28"/>
        </w:rPr>
        <w:t>20</w:t>
      </w:r>
      <w:r w:rsidRPr="00815A54">
        <w:rPr>
          <w:b/>
          <w:spacing w:val="30"/>
          <w:sz w:val="28"/>
        </w:rPr>
        <w:t>23</w:t>
      </w:r>
      <w:r w:rsidRPr="00815A54">
        <w:rPr>
          <w:rFonts w:hint="eastAsia"/>
          <w:b/>
          <w:spacing w:val="30"/>
          <w:sz w:val="28"/>
        </w:rPr>
        <w:t>村代表選舉</w:t>
      </w:r>
      <w:r w:rsidR="00E33C7C">
        <w:rPr>
          <w:rFonts w:hint="eastAsia"/>
          <w:b/>
          <w:spacing w:val="30"/>
          <w:sz w:val="28"/>
        </w:rPr>
        <w:t>候</w:t>
      </w:r>
      <w:r w:rsidRPr="00815A54">
        <w:rPr>
          <w:rFonts w:hint="eastAsia"/>
          <w:b/>
          <w:spacing w:val="30"/>
          <w:sz w:val="28"/>
        </w:rPr>
        <w:t>選人名單</w:t>
      </w:r>
    </w:p>
    <w:p w:rsidR="00AB59F3" w:rsidRPr="00815A54" w:rsidRDefault="00AB59F3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AB59F3" w:rsidRPr="00815A54">
        <w:trPr>
          <w:cantSplit/>
        </w:trPr>
        <w:tc>
          <w:tcPr>
            <w:tcW w:w="988" w:type="dxa"/>
          </w:tcPr>
          <w:p w:rsidR="00AB59F3" w:rsidRPr="00815A54" w:rsidRDefault="00AB59F3" w:rsidP="00211EEF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(</w:t>
            </w:r>
            <w:r w:rsidR="00211EEF" w:rsidRPr="00815A54">
              <w:rPr>
                <w:b/>
                <w:spacing w:val="30"/>
                <w:sz w:val="28"/>
              </w:rPr>
              <w:t>21</w:t>
            </w:r>
            <w:r w:rsidRPr="00815A54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AB59F3" w:rsidRPr="00815A54" w:rsidRDefault="00AB59F3">
            <w:pPr>
              <w:jc w:val="both"/>
              <w:rPr>
                <w:b/>
                <w:spacing w:val="30"/>
                <w:sz w:val="28"/>
              </w:rPr>
            </w:pPr>
            <w:r w:rsidRPr="00815A54">
              <w:rPr>
                <w:rFonts w:hint="eastAsia"/>
                <w:b/>
                <w:spacing w:val="30"/>
                <w:sz w:val="28"/>
              </w:rPr>
              <w:t>鄉村名稱︰雞嶺</w:t>
            </w:r>
          </w:p>
        </w:tc>
      </w:tr>
    </w:tbl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7D4F54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2-096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原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254AAB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 w:rsidTr="00254AAB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7D4F5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張觀送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7D4F5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AB59F3" w:rsidRPr="00815A54" w:rsidRDefault="001D3557">
            <w:pPr>
              <w:jc w:val="center"/>
              <w:rPr>
                <w:spacing w:val="30"/>
                <w:sz w:val="28"/>
              </w:rPr>
            </w:pPr>
            <w:r w:rsidRPr="001D3557">
              <w:rPr>
                <w:rFonts w:hint="eastAsia"/>
                <w:spacing w:val="30"/>
                <w:sz w:val="28"/>
                <w:lang w:eastAsia="zh-HK"/>
              </w:rPr>
              <w:t>退休人士</w:t>
            </w:r>
          </w:p>
        </w:tc>
        <w:tc>
          <w:tcPr>
            <w:tcW w:w="2900" w:type="dxa"/>
          </w:tcPr>
          <w:p w:rsidR="00AB59F3" w:rsidRPr="00815A54" w:rsidRDefault="007D4F5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7D4F54" w:rsidRPr="00815A54" w:rsidTr="00254AAB">
        <w:trPr>
          <w:cantSplit/>
        </w:trPr>
        <w:tc>
          <w:tcPr>
            <w:tcW w:w="988" w:type="dxa"/>
          </w:tcPr>
          <w:p w:rsidR="007D4F54" w:rsidRPr="00815A54" w:rsidRDefault="007D4F54" w:rsidP="007D4F54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D4F54" w:rsidRPr="00815A54" w:rsidRDefault="007D4F54" w:rsidP="007D4F5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張觀生</w:t>
            </w:r>
          </w:p>
        </w:tc>
        <w:tc>
          <w:tcPr>
            <w:tcW w:w="840" w:type="dxa"/>
          </w:tcPr>
          <w:p w:rsidR="007D4F54" w:rsidRPr="00815A54" w:rsidRDefault="007D4F54" w:rsidP="007D4F5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D4F54" w:rsidRPr="00815A54" w:rsidRDefault="007D4F54" w:rsidP="007D4F5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7D4F54" w:rsidRPr="00815A54" w:rsidRDefault="001D3557" w:rsidP="001D3557">
            <w:pPr>
              <w:jc w:val="center"/>
              <w:rPr>
                <w:spacing w:val="30"/>
                <w:sz w:val="28"/>
              </w:rPr>
            </w:pPr>
            <w:r w:rsidRPr="001D3557">
              <w:rPr>
                <w:rFonts w:hint="eastAsia"/>
                <w:spacing w:val="30"/>
                <w:sz w:val="28"/>
                <w:lang w:eastAsia="zh-HK"/>
              </w:rPr>
              <w:t>退休人士</w:t>
            </w:r>
          </w:p>
        </w:tc>
        <w:tc>
          <w:tcPr>
            <w:tcW w:w="2900" w:type="dxa"/>
          </w:tcPr>
          <w:p w:rsidR="007D4F54" w:rsidRPr="00815A54" w:rsidRDefault="007D4F54" w:rsidP="007D4F5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254AAB" w:rsidRPr="00815A54" w:rsidTr="00254AAB">
        <w:trPr>
          <w:cantSplit/>
        </w:trPr>
        <w:tc>
          <w:tcPr>
            <w:tcW w:w="988" w:type="dxa"/>
          </w:tcPr>
          <w:p w:rsidR="00254AAB" w:rsidRPr="00815A54" w:rsidRDefault="00254AAB" w:rsidP="00254AA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254AAB" w:rsidRDefault="00254AAB" w:rsidP="00254AAB">
            <w:pPr>
              <w:jc w:val="center"/>
              <w:rPr>
                <w:spacing w:val="30"/>
                <w:sz w:val="28"/>
                <w:lang w:eastAsia="zh-HK"/>
              </w:rPr>
            </w:pPr>
            <w:r w:rsidRPr="00254AAB">
              <w:rPr>
                <w:rFonts w:hint="eastAsia"/>
                <w:spacing w:val="30"/>
                <w:sz w:val="28"/>
                <w:lang w:eastAsia="zh-HK"/>
              </w:rPr>
              <w:t>張家文</w:t>
            </w:r>
          </w:p>
        </w:tc>
        <w:tc>
          <w:tcPr>
            <w:tcW w:w="840" w:type="dxa"/>
          </w:tcPr>
          <w:p w:rsidR="00254AAB" w:rsidRPr="00815A54" w:rsidRDefault="00254AAB" w:rsidP="00254AA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54AAB" w:rsidRPr="00815A54" w:rsidRDefault="00254AAB" w:rsidP="00254AA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54AAB" w:rsidRPr="00815A54" w:rsidRDefault="00254AAB" w:rsidP="00254AA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文員</w:t>
            </w:r>
          </w:p>
        </w:tc>
        <w:tc>
          <w:tcPr>
            <w:tcW w:w="2900" w:type="dxa"/>
          </w:tcPr>
          <w:p w:rsidR="00254AAB" w:rsidRPr="00815A54" w:rsidRDefault="00254AAB" w:rsidP="00254AA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  <w:lang w:eastAsia="zh-HK"/>
              </w:rPr>
              <w:t>1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Pr="00815A54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815A54" w:rsidRDefault="00AB59F3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AB59F3" w:rsidRPr="00815A54" w:rsidTr="00254AAB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  <w:r w:rsidRPr="00815A54">
              <w:rPr>
                <w:sz w:val="28"/>
              </w:rPr>
              <w:t>S1-109</w:t>
            </w:r>
          </w:p>
        </w:tc>
        <w:tc>
          <w:tcPr>
            <w:tcW w:w="8428" w:type="dxa"/>
            <w:gridSpan w:val="5"/>
          </w:tcPr>
          <w:p w:rsidR="00AB59F3" w:rsidRPr="00815A54" w:rsidRDefault="00AB59F3">
            <w:pPr>
              <w:jc w:val="both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居民村代表－</w:t>
            </w:r>
            <w:r w:rsidR="00E33C7C">
              <w:rPr>
                <w:rFonts w:hint="eastAsia"/>
                <w:bCs/>
                <w:spacing w:val="30"/>
                <w:sz w:val="28"/>
              </w:rPr>
              <w:t>候</w:t>
            </w:r>
            <w:r w:rsidR="004371C6" w:rsidRPr="00815A54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AB59F3" w:rsidRPr="00815A54" w:rsidTr="00254AAB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  <w:r w:rsidRPr="00815A54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B59F3" w:rsidRPr="00815A54" w:rsidTr="00254AAB">
        <w:trPr>
          <w:cantSplit/>
        </w:trPr>
        <w:tc>
          <w:tcPr>
            <w:tcW w:w="988" w:type="dxa"/>
          </w:tcPr>
          <w:p w:rsidR="00AB59F3" w:rsidRPr="00815A54" w:rsidRDefault="00AB59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B59F3" w:rsidRPr="00815A54" w:rsidRDefault="00CD2BA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張瑞有</w:t>
            </w:r>
          </w:p>
        </w:tc>
        <w:tc>
          <w:tcPr>
            <w:tcW w:w="840" w:type="dxa"/>
          </w:tcPr>
          <w:p w:rsidR="00AB59F3" w:rsidRPr="00815A54" w:rsidRDefault="00AB59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59F3" w:rsidRPr="00815A54" w:rsidRDefault="00CD2BA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AB59F3" w:rsidRPr="00815A54" w:rsidRDefault="00CD2BA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冷氣工程</w:t>
            </w:r>
            <w:r>
              <w:rPr>
                <w:rFonts w:hint="eastAsia"/>
                <w:spacing w:val="30"/>
                <w:sz w:val="28"/>
              </w:rPr>
              <w:t>承</w:t>
            </w:r>
            <w:r>
              <w:rPr>
                <w:rFonts w:hint="eastAsia"/>
                <w:spacing w:val="30"/>
                <w:sz w:val="28"/>
                <w:lang w:eastAsia="zh-HK"/>
              </w:rPr>
              <w:t>辦商</w:t>
            </w:r>
          </w:p>
        </w:tc>
        <w:tc>
          <w:tcPr>
            <w:tcW w:w="2900" w:type="dxa"/>
          </w:tcPr>
          <w:p w:rsidR="00AB59F3" w:rsidRPr="00815A54" w:rsidRDefault="00CD2BA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254AAB" w:rsidRPr="00815A54" w:rsidTr="00254AAB">
        <w:trPr>
          <w:cantSplit/>
        </w:trPr>
        <w:tc>
          <w:tcPr>
            <w:tcW w:w="988" w:type="dxa"/>
          </w:tcPr>
          <w:p w:rsidR="00254AAB" w:rsidRPr="00815A54" w:rsidRDefault="00254AAB" w:rsidP="00254AA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254AAB" w:rsidRDefault="00254AAB" w:rsidP="00254AAB">
            <w:pPr>
              <w:jc w:val="center"/>
              <w:rPr>
                <w:spacing w:val="30"/>
                <w:sz w:val="28"/>
                <w:lang w:eastAsia="zh-HK"/>
              </w:rPr>
            </w:pPr>
            <w:r w:rsidRPr="00254AAB">
              <w:rPr>
                <w:rFonts w:hint="eastAsia"/>
                <w:spacing w:val="30"/>
                <w:sz w:val="28"/>
                <w:lang w:eastAsia="zh-HK"/>
              </w:rPr>
              <w:t>張家強</w:t>
            </w:r>
          </w:p>
        </w:tc>
        <w:tc>
          <w:tcPr>
            <w:tcW w:w="840" w:type="dxa"/>
          </w:tcPr>
          <w:p w:rsidR="00254AAB" w:rsidRPr="00815A54" w:rsidRDefault="00254AAB" w:rsidP="00254AA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54AAB" w:rsidRPr="00815A54" w:rsidRDefault="00254AAB" w:rsidP="00254AA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254AAB" w:rsidRPr="00815A54" w:rsidRDefault="00254AAB" w:rsidP="00254AA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公務員</w:t>
            </w:r>
          </w:p>
        </w:tc>
        <w:tc>
          <w:tcPr>
            <w:tcW w:w="2900" w:type="dxa"/>
          </w:tcPr>
          <w:p w:rsidR="00254AAB" w:rsidRPr="00815A54" w:rsidRDefault="00254AAB" w:rsidP="00254AA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  <w:lang w:eastAsia="zh-HK"/>
              </w:rPr>
              <w:t>1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19201E" w:rsidRPr="00815A54" w:rsidTr="00254AAB">
        <w:trPr>
          <w:cantSplit/>
        </w:trPr>
        <w:tc>
          <w:tcPr>
            <w:tcW w:w="988" w:type="dxa"/>
          </w:tcPr>
          <w:p w:rsidR="0019201E" w:rsidRPr="00815A54" w:rsidRDefault="0019201E" w:rsidP="00254AA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9201E" w:rsidRPr="00254AAB" w:rsidRDefault="0019201E" w:rsidP="00254AAB">
            <w:pPr>
              <w:jc w:val="center"/>
              <w:rPr>
                <w:spacing w:val="30"/>
                <w:sz w:val="28"/>
                <w:lang w:eastAsia="zh-HK"/>
              </w:rPr>
            </w:pPr>
            <w:r w:rsidRPr="0019201E">
              <w:rPr>
                <w:rFonts w:hint="eastAsia"/>
                <w:spacing w:val="30"/>
                <w:sz w:val="28"/>
                <w:lang w:eastAsia="zh-HK"/>
              </w:rPr>
              <w:t>張家榮</w:t>
            </w:r>
          </w:p>
        </w:tc>
        <w:tc>
          <w:tcPr>
            <w:tcW w:w="840" w:type="dxa"/>
          </w:tcPr>
          <w:p w:rsidR="0019201E" w:rsidRPr="00815A54" w:rsidRDefault="0019201E" w:rsidP="00254AA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9201E" w:rsidRDefault="0019201E" w:rsidP="00254AA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19201E" w:rsidRDefault="0019201E" w:rsidP="00254AAB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文員</w:t>
            </w:r>
          </w:p>
        </w:tc>
        <w:tc>
          <w:tcPr>
            <w:tcW w:w="2900" w:type="dxa"/>
          </w:tcPr>
          <w:p w:rsidR="0019201E" w:rsidRDefault="0019201E" w:rsidP="00254AA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  <w:lang w:eastAsia="zh-HK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  <w:lang w:eastAsia="zh-HK"/>
              </w:rPr>
              <w:t>月</w:t>
            </w:r>
            <w:r>
              <w:rPr>
                <w:rFonts w:hint="eastAsia"/>
                <w:spacing w:val="30"/>
                <w:sz w:val="28"/>
                <w:lang w:eastAsia="zh-HK"/>
              </w:rPr>
              <w:t>1</w:t>
            </w:r>
            <w:r>
              <w:rPr>
                <w:rFonts w:hint="eastAsia"/>
                <w:spacing w:val="30"/>
                <w:sz w:val="28"/>
              </w:rPr>
              <w:t>6</w:t>
            </w:r>
            <w:r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371C6" w:rsidRDefault="004371C6" w:rsidP="004371C6">
      <w:pPr>
        <w:jc w:val="both"/>
        <w:rPr>
          <w:b/>
          <w:spacing w:val="30"/>
          <w:sz w:val="28"/>
        </w:rPr>
      </w:pPr>
      <w:r w:rsidRPr="00815A54">
        <w:rPr>
          <w:bCs/>
          <w:spacing w:val="30"/>
          <w:sz w:val="28"/>
        </w:rPr>
        <w:t>[</w:t>
      </w:r>
      <w:r w:rsidRPr="00815A54">
        <w:rPr>
          <w:rFonts w:hint="eastAsia"/>
          <w:bCs/>
          <w:spacing w:val="30"/>
          <w:sz w:val="28"/>
        </w:rPr>
        <w:t>資料來源：</w:t>
      </w:r>
      <w:r w:rsidR="00E33C7C">
        <w:rPr>
          <w:rFonts w:hint="eastAsia"/>
          <w:bCs/>
          <w:spacing w:val="30"/>
          <w:sz w:val="28"/>
        </w:rPr>
        <w:t>候</w:t>
      </w:r>
      <w:r w:rsidRPr="00815A54">
        <w:rPr>
          <w:rFonts w:hint="eastAsia"/>
          <w:bCs/>
          <w:spacing w:val="30"/>
          <w:sz w:val="28"/>
        </w:rPr>
        <w:t>選人遞交的提名表格</w:t>
      </w:r>
      <w:r w:rsidRPr="00815A54">
        <w:rPr>
          <w:bCs/>
          <w:spacing w:val="30"/>
          <w:sz w:val="28"/>
        </w:rPr>
        <w:t>]</w:t>
      </w:r>
    </w:p>
    <w:p w:rsidR="00AB59F3" w:rsidRPr="004371C6" w:rsidRDefault="00AB59F3">
      <w:pPr>
        <w:jc w:val="both"/>
        <w:rPr>
          <w:b/>
          <w:spacing w:val="30"/>
          <w:sz w:val="28"/>
        </w:rPr>
      </w:pPr>
    </w:p>
    <w:sectPr w:rsidR="00AB59F3" w:rsidRPr="004371C6">
      <w:pgSz w:w="12240" w:h="15840" w:code="1"/>
      <w:pgMar w:top="578" w:right="1440" w:bottom="578" w:left="1440" w:header="578" w:footer="578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1C4B" w:rsidRDefault="00511C4B">
      <w:r>
        <w:separator/>
      </w:r>
    </w:p>
  </w:endnote>
  <w:endnote w:type="continuationSeparator" w:id="0">
    <w:p w:rsidR="00511C4B" w:rsidRDefault="00511C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華康細明體">
    <w:panose1 w:val="02020309000000000000"/>
    <w:charset w:val="88"/>
    <w:family w:val="modern"/>
    <w:pitch w:val="fixed"/>
    <w:sig w:usb0="A00002FF" w:usb1="38CFFDFA" w:usb2="00000016" w:usb3="00000000" w:csb0="0016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1C4B" w:rsidRDefault="00511C4B">
      <w:r>
        <w:separator/>
      </w:r>
    </w:p>
  </w:footnote>
  <w:footnote w:type="continuationSeparator" w:id="0">
    <w:p w:rsidR="00511C4B" w:rsidRDefault="00511C4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7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C1MLC0NLUEspV0lIJTi4sz8/NACkxqAal4kzgsAAAA"/>
  </w:docVars>
  <w:rsids>
    <w:rsidRoot w:val="007552BB"/>
    <w:rsid w:val="00001634"/>
    <w:rsid w:val="00010B91"/>
    <w:rsid w:val="00012243"/>
    <w:rsid w:val="0004006C"/>
    <w:rsid w:val="00086853"/>
    <w:rsid w:val="0009635D"/>
    <w:rsid w:val="000F4A8D"/>
    <w:rsid w:val="000F6F01"/>
    <w:rsid w:val="00101911"/>
    <w:rsid w:val="001603A9"/>
    <w:rsid w:val="00177F7E"/>
    <w:rsid w:val="0019201E"/>
    <w:rsid w:val="001D3557"/>
    <w:rsid w:val="001D3C01"/>
    <w:rsid w:val="001F74B7"/>
    <w:rsid w:val="00206DF7"/>
    <w:rsid w:val="00211EEF"/>
    <w:rsid w:val="0023494C"/>
    <w:rsid w:val="00254AAB"/>
    <w:rsid w:val="002656B5"/>
    <w:rsid w:val="00294E39"/>
    <w:rsid w:val="002A6D13"/>
    <w:rsid w:val="002D20B0"/>
    <w:rsid w:val="00303920"/>
    <w:rsid w:val="00336711"/>
    <w:rsid w:val="00374F8D"/>
    <w:rsid w:val="00380338"/>
    <w:rsid w:val="004371C6"/>
    <w:rsid w:val="004931E6"/>
    <w:rsid w:val="004B0120"/>
    <w:rsid w:val="004D2EF7"/>
    <w:rsid w:val="005014A8"/>
    <w:rsid w:val="00511C4B"/>
    <w:rsid w:val="005663DE"/>
    <w:rsid w:val="005C1D82"/>
    <w:rsid w:val="00657BDB"/>
    <w:rsid w:val="006F1FCD"/>
    <w:rsid w:val="00740785"/>
    <w:rsid w:val="007552BB"/>
    <w:rsid w:val="007C2B0B"/>
    <w:rsid w:val="007D4F54"/>
    <w:rsid w:val="007E6022"/>
    <w:rsid w:val="00815A54"/>
    <w:rsid w:val="00856C06"/>
    <w:rsid w:val="0088190D"/>
    <w:rsid w:val="00886E4A"/>
    <w:rsid w:val="008927B8"/>
    <w:rsid w:val="008B5EE2"/>
    <w:rsid w:val="008D62D8"/>
    <w:rsid w:val="00961537"/>
    <w:rsid w:val="0097394B"/>
    <w:rsid w:val="0097545B"/>
    <w:rsid w:val="009764DF"/>
    <w:rsid w:val="009C0CF7"/>
    <w:rsid w:val="00A023B1"/>
    <w:rsid w:val="00A25BFE"/>
    <w:rsid w:val="00A32F77"/>
    <w:rsid w:val="00AB59F3"/>
    <w:rsid w:val="00B30D02"/>
    <w:rsid w:val="00B66867"/>
    <w:rsid w:val="00BB1B6F"/>
    <w:rsid w:val="00BE32EE"/>
    <w:rsid w:val="00C05A74"/>
    <w:rsid w:val="00C610D4"/>
    <w:rsid w:val="00CC6070"/>
    <w:rsid w:val="00CD2BA7"/>
    <w:rsid w:val="00D000DE"/>
    <w:rsid w:val="00D04517"/>
    <w:rsid w:val="00D309F2"/>
    <w:rsid w:val="00D45775"/>
    <w:rsid w:val="00D97835"/>
    <w:rsid w:val="00DE2C0B"/>
    <w:rsid w:val="00E33C7C"/>
    <w:rsid w:val="00E90BA1"/>
    <w:rsid w:val="00EA580F"/>
    <w:rsid w:val="00EB589E"/>
    <w:rsid w:val="00EC472D"/>
    <w:rsid w:val="00F07529"/>
    <w:rsid w:val="00F8305F"/>
    <w:rsid w:val="00F87437"/>
    <w:rsid w:val="00FA4E2F"/>
    <w:rsid w:val="00FA6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2BE1280D"/>
  <w15:chartTrackingRefBased/>
  <w15:docId w15:val="{B06F486E-8ABE-407D-AD7B-E80DD70BE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index 1"/>
    <w:basedOn w:val="a"/>
    <w:next w:val="a"/>
    <w:autoRedefine/>
    <w:semiHidden/>
  </w:style>
  <w:style w:type="paragraph" w:styleId="2">
    <w:name w:val="index 2"/>
    <w:basedOn w:val="a"/>
    <w:next w:val="a"/>
    <w:autoRedefine/>
    <w:semiHidden/>
    <w:pPr>
      <w:ind w:left="480"/>
    </w:pPr>
  </w:style>
  <w:style w:type="paragraph" w:styleId="3">
    <w:name w:val="index 3"/>
    <w:basedOn w:val="a"/>
    <w:next w:val="a"/>
    <w:autoRedefine/>
    <w:semiHidden/>
    <w:pPr>
      <w:ind w:left="960"/>
    </w:pPr>
  </w:style>
  <w:style w:type="paragraph" w:styleId="4">
    <w:name w:val="index 4"/>
    <w:basedOn w:val="a"/>
    <w:next w:val="a"/>
    <w:autoRedefine/>
    <w:semiHidden/>
    <w:pPr>
      <w:ind w:left="1440"/>
    </w:pPr>
  </w:style>
  <w:style w:type="paragraph" w:styleId="5">
    <w:name w:val="index 5"/>
    <w:basedOn w:val="a"/>
    <w:next w:val="a"/>
    <w:autoRedefine/>
    <w:semiHidden/>
    <w:pPr>
      <w:ind w:left="1920"/>
    </w:pPr>
  </w:style>
  <w:style w:type="paragraph" w:styleId="6">
    <w:name w:val="index 6"/>
    <w:basedOn w:val="a"/>
    <w:next w:val="a"/>
    <w:autoRedefine/>
    <w:semiHidden/>
    <w:pPr>
      <w:ind w:left="2400"/>
    </w:pPr>
  </w:style>
  <w:style w:type="paragraph" w:styleId="7">
    <w:name w:val="index 7"/>
    <w:basedOn w:val="a"/>
    <w:next w:val="a"/>
    <w:autoRedefine/>
    <w:semiHidden/>
    <w:pPr>
      <w:ind w:left="2880"/>
    </w:pPr>
  </w:style>
  <w:style w:type="paragraph" w:styleId="8">
    <w:name w:val="index 8"/>
    <w:basedOn w:val="a"/>
    <w:next w:val="a"/>
    <w:autoRedefine/>
    <w:semiHidden/>
    <w:pPr>
      <w:ind w:left="3360"/>
    </w:pPr>
  </w:style>
  <w:style w:type="paragraph" w:styleId="9">
    <w:name w:val="index 9"/>
    <w:basedOn w:val="a"/>
    <w:next w:val="a"/>
    <w:autoRedefine/>
    <w:semiHidden/>
    <w:pPr>
      <w:ind w:left="3840"/>
    </w:pPr>
  </w:style>
  <w:style w:type="paragraph" w:styleId="a3">
    <w:name w:val="index heading"/>
    <w:basedOn w:val="a"/>
    <w:next w:val="10"/>
    <w:semiHidden/>
  </w:style>
  <w:style w:type="paragraph" w:styleId="a4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semiHidden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11">
    <w:name w:val="toc 1"/>
    <w:basedOn w:val="a"/>
    <w:next w:val="a"/>
    <w:autoRedefine/>
    <w:uiPriority w:val="39"/>
  </w:style>
  <w:style w:type="paragraph" w:styleId="20">
    <w:name w:val="toc 2"/>
    <w:basedOn w:val="a"/>
    <w:next w:val="a"/>
    <w:autoRedefine/>
    <w:semiHidden/>
    <w:pPr>
      <w:ind w:left="480"/>
    </w:pPr>
  </w:style>
  <w:style w:type="paragraph" w:styleId="30">
    <w:name w:val="toc 3"/>
    <w:basedOn w:val="a"/>
    <w:next w:val="a"/>
    <w:autoRedefine/>
    <w:semiHidden/>
    <w:pPr>
      <w:ind w:left="960"/>
    </w:pPr>
  </w:style>
  <w:style w:type="paragraph" w:styleId="40">
    <w:name w:val="toc 4"/>
    <w:basedOn w:val="a"/>
    <w:next w:val="a"/>
    <w:autoRedefine/>
    <w:semiHidden/>
    <w:pPr>
      <w:ind w:left="1440"/>
    </w:pPr>
  </w:style>
  <w:style w:type="paragraph" w:styleId="50">
    <w:name w:val="toc 5"/>
    <w:basedOn w:val="a"/>
    <w:next w:val="a"/>
    <w:autoRedefine/>
    <w:semiHidden/>
    <w:pPr>
      <w:ind w:left="1920"/>
    </w:pPr>
  </w:style>
  <w:style w:type="paragraph" w:styleId="60">
    <w:name w:val="toc 6"/>
    <w:basedOn w:val="a"/>
    <w:next w:val="a"/>
    <w:autoRedefine/>
    <w:semiHidden/>
    <w:pPr>
      <w:ind w:left="2400"/>
    </w:pPr>
  </w:style>
  <w:style w:type="paragraph" w:styleId="70">
    <w:name w:val="toc 7"/>
    <w:basedOn w:val="a"/>
    <w:next w:val="a"/>
    <w:autoRedefine/>
    <w:semiHidden/>
    <w:pPr>
      <w:ind w:left="2880"/>
    </w:pPr>
  </w:style>
  <w:style w:type="paragraph" w:styleId="80">
    <w:name w:val="toc 8"/>
    <w:basedOn w:val="a"/>
    <w:next w:val="a"/>
    <w:autoRedefine/>
    <w:semiHidden/>
    <w:pPr>
      <w:ind w:left="3360"/>
    </w:pPr>
  </w:style>
  <w:style w:type="paragraph" w:styleId="90">
    <w:name w:val="toc 9"/>
    <w:basedOn w:val="a"/>
    <w:next w:val="a"/>
    <w:autoRedefine/>
    <w:semiHidden/>
    <w:pPr>
      <w:ind w:left="3840"/>
    </w:pPr>
  </w:style>
  <w:style w:type="paragraph" w:customStyle="1" w:styleId="SectionHeading">
    <w:name w:val="Section Heading"/>
    <w:basedOn w:val="1"/>
    <w:autoRedefine/>
    <w:pPr>
      <w:keepLines/>
      <w:pageBreakBefore/>
      <w:widowControl/>
      <w:shd w:val="pct20" w:color="auto" w:fill="FFFFFF"/>
      <w:tabs>
        <w:tab w:val="left" w:pos="1134"/>
      </w:tabs>
      <w:wordWrap w:val="0"/>
      <w:spacing w:before="0" w:after="240" w:line="240" w:lineRule="atLeast"/>
      <w:ind w:right="3"/>
      <w:jc w:val="right"/>
    </w:pPr>
    <w:rPr>
      <w:rFonts w:ascii="Verdana" w:hAnsi="Verdana"/>
      <w:snapToGrid w:val="0"/>
      <w:spacing w:val="30"/>
      <w:kern w:val="20"/>
      <w:position w:val="8"/>
      <w:sz w:val="28"/>
      <w:szCs w:val="20"/>
    </w:rPr>
  </w:style>
  <w:style w:type="character" w:styleId="a6">
    <w:name w:val="Hyperlink"/>
    <w:uiPriority w:val="99"/>
    <w:rPr>
      <w:color w:val="0000FF"/>
      <w:u w:val="single"/>
    </w:rPr>
  </w:style>
  <w:style w:type="character" w:styleId="a7">
    <w:name w:val="FollowedHyperlink"/>
    <w:semiHidden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2</Pages>
  <Words>3141</Words>
  <Characters>3065</Characters>
  <Application>Microsoft Office Word</Application>
  <DocSecurity>0</DocSecurity>
  <Lines>25</Lines>
  <Paragraphs>12</Paragraphs>
  <ScaleCrop>false</ScaleCrop>
  <Company>Hong Kong Government</Company>
  <LinksUpToDate>false</LinksUpToDate>
  <CharactersWithSpaces>6194</CharactersWithSpaces>
  <SharedDoc>false</SharedDoc>
  <HLinks>
    <vt:vector size="126" baseType="variant">
      <vt:variant>
        <vt:i4>124523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5747166</vt:lpwstr>
      </vt:variant>
      <vt:variant>
        <vt:i4>124523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5747165</vt:lpwstr>
      </vt:variant>
      <vt:variant>
        <vt:i4>124523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5747164</vt:lpwstr>
      </vt:variant>
      <vt:variant>
        <vt:i4>124523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5747163</vt:lpwstr>
      </vt:variant>
      <vt:variant>
        <vt:i4>124523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5747162</vt:lpwstr>
      </vt:variant>
      <vt:variant>
        <vt:i4>124523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5747161</vt:lpwstr>
      </vt:variant>
      <vt:variant>
        <vt:i4>124523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5747160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5747159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5747158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5747157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5747156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5747155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5747154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747153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747152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747151</vt:lpwstr>
      </vt:variant>
      <vt:variant>
        <vt:i4>104862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747150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747149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747148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747147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74714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村代表選舉參選人士名單</dc:title>
  <dc:subject/>
  <dc:creator>Hong Kong Government</dc:creator>
  <cp:keywords/>
  <dc:description/>
  <cp:lastModifiedBy>Jason Kin Wai CHU</cp:lastModifiedBy>
  <cp:revision>50</cp:revision>
  <cp:lastPrinted>2003-06-07T04:07:00Z</cp:lastPrinted>
  <dcterms:created xsi:type="dcterms:W3CDTF">2022-07-08T02:43:00Z</dcterms:created>
  <dcterms:modified xsi:type="dcterms:W3CDTF">2022-11-17T09:27:00Z</dcterms:modified>
</cp:coreProperties>
</file>